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809A3" w14:textId="77777777" w:rsidR="003C06B4" w:rsidRDefault="002F178A" w:rsidP="002F178A">
      <w:pPr>
        <w:tabs>
          <w:tab w:val="center" w:pos="360"/>
          <w:tab w:val="left" w:pos="720"/>
        </w:tabs>
        <w:spacing w:after="0" w:line="240" w:lineRule="auto"/>
        <w:rPr>
          <w:rFonts w:ascii="Arial" w:eastAsia="Times New Roman" w:hAnsi="Arial" w:cs="Times New Roman"/>
          <w:b/>
          <w:sz w:val="20"/>
          <w:szCs w:val="20"/>
          <w:lang w:val="en-GB"/>
        </w:rPr>
      </w:pPr>
      <w:r w:rsidRPr="002F178A">
        <w:rPr>
          <w:rFonts w:ascii="Arial" w:eastAsia="Times New Roman" w:hAnsi="Arial" w:cs="Times New Roman"/>
          <w:b/>
          <w:sz w:val="20"/>
          <w:szCs w:val="20"/>
          <w:lang w:val="en-GB"/>
        </w:rPr>
        <w:t xml:space="preserve">      </w:t>
      </w:r>
    </w:p>
    <w:p w14:paraId="1B10E8E7" w14:textId="77777777" w:rsidR="003C06B4" w:rsidRDefault="003C06B4" w:rsidP="002F178A">
      <w:pPr>
        <w:tabs>
          <w:tab w:val="center" w:pos="360"/>
          <w:tab w:val="left" w:pos="720"/>
        </w:tabs>
        <w:spacing w:after="0" w:line="240" w:lineRule="auto"/>
        <w:rPr>
          <w:rFonts w:ascii="Arial" w:eastAsia="Times New Roman" w:hAnsi="Arial" w:cs="Times New Roman"/>
          <w:b/>
          <w:sz w:val="20"/>
          <w:szCs w:val="20"/>
          <w:lang w:val="en-GB"/>
        </w:rPr>
      </w:pPr>
    </w:p>
    <w:p w14:paraId="18491DAC" w14:textId="0A167847" w:rsidR="002F178A" w:rsidRPr="002F178A" w:rsidRDefault="002F178A" w:rsidP="003C06B4">
      <w:pPr>
        <w:tabs>
          <w:tab w:val="center" w:pos="360"/>
          <w:tab w:val="left" w:pos="720"/>
        </w:tabs>
        <w:spacing w:after="0" w:line="240" w:lineRule="auto"/>
        <w:jc w:val="both"/>
        <w:rPr>
          <w:rFonts w:ascii="Arial" w:eastAsia="Times New Roman" w:hAnsi="Arial" w:cs="Times New Roman"/>
          <w:b/>
          <w:sz w:val="20"/>
          <w:szCs w:val="20"/>
          <w:lang w:val="en-GB"/>
        </w:rPr>
      </w:pPr>
      <w:r w:rsidRPr="002F178A">
        <w:rPr>
          <w:rFonts w:ascii="Arial" w:eastAsia="Times New Roman" w:hAnsi="Arial" w:cs="Times New Roman"/>
          <w:b/>
          <w:sz w:val="20"/>
          <w:szCs w:val="20"/>
          <w:lang w:val="en-GB"/>
        </w:rPr>
        <w:t xml:space="preserve">                                                                          </w:t>
      </w:r>
    </w:p>
    <w:tbl>
      <w:tblPr>
        <w:tblW w:w="9781" w:type="dxa"/>
        <w:tblLayout w:type="fixed"/>
        <w:tblLook w:val="01E0" w:firstRow="1" w:lastRow="1" w:firstColumn="1" w:lastColumn="1" w:noHBand="0" w:noVBand="0"/>
      </w:tblPr>
      <w:tblGrid>
        <w:gridCol w:w="1985"/>
        <w:gridCol w:w="441"/>
        <w:gridCol w:w="441"/>
        <w:gridCol w:w="442"/>
        <w:gridCol w:w="441"/>
        <w:gridCol w:w="441"/>
        <w:gridCol w:w="442"/>
        <w:gridCol w:w="441"/>
        <w:gridCol w:w="442"/>
        <w:gridCol w:w="284"/>
        <w:gridCol w:w="1423"/>
        <w:gridCol w:w="1279"/>
        <w:gridCol w:w="1279"/>
      </w:tblGrid>
      <w:tr w:rsidR="00072086" w:rsidRPr="002F178A" w14:paraId="65D28989" w14:textId="77777777" w:rsidTr="00D3363B">
        <w:trPr>
          <w:trHeight w:val="246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0090CB84" w14:textId="77777777" w:rsidR="00072086" w:rsidRPr="002F178A" w:rsidRDefault="00072086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Student Number: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DA848" w14:textId="77777777" w:rsidR="00072086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1FA6AC6B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14B61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59F27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78FFC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B70EA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7ADF5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94786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C3722" w14:textId="4AAB108C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shd w:val="clear" w:color="auto" w:fill="auto"/>
          </w:tcPr>
          <w:p w14:paraId="143BE554" w14:textId="77777777" w:rsidR="00072086" w:rsidRPr="002F178A" w:rsidRDefault="0007208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423" w:type="dxa"/>
            <w:tcBorders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58D97B84" w14:textId="18392D59" w:rsidR="00072086" w:rsidRPr="002F178A" w:rsidRDefault="008F486A" w:rsidP="00D3363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Level: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14C6" w14:textId="3AD1E3EF" w:rsidR="00072086" w:rsidRPr="00072086" w:rsidRDefault="00072086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</w:pPr>
            <w:r w:rsidRPr="00072086"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>UG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530B" w14:textId="336CDFB6" w:rsidR="00072086" w:rsidRPr="00072086" w:rsidRDefault="00072086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</w:pPr>
            <w:r w:rsidRPr="00072086"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>PG</w:t>
            </w:r>
          </w:p>
        </w:tc>
      </w:tr>
      <w:tr w:rsidR="002F178A" w:rsidRPr="002F178A" w14:paraId="7D6FB6BF" w14:textId="77777777" w:rsidTr="00072086">
        <w:trPr>
          <w:trHeight w:val="263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58F343FB" w14:textId="77777777" w:rsidR="002F178A" w:rsidRPr="002F178A" w:rsidRDefault="002F178A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cademic Year:</w:t>
            </w:r>
          </w:p>
        </w:tc>
        <w:tc>
          <w:tcPr>
            <w:tcW w:w="353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A14B0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0783CDA7" w14:textId="420693C4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shd w:val="clear" w:color="auto" w:fill="auto"/>
          </w:tcPr>
          <w:p w14:paraId="66752E7F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423" w:type="dxa"/>
            <w:tcBorders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3885AC22" w14:textId="77777777" w:rsidR="002F178A" w:rsidRPr="002F178A" w:rsidRDefault="002F178A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Years Enrolled: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960B3" w14:textId="09DE1058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0166885E" w14:textId="77777777" w:rsidTr="00072086">
        <w:trPr>
          <w:trHeight w:val="263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5A67EFEC" w14:textId="3F2FE033" w:rsidR="002F178A" w:rsidRPr="002F178A" w:rsidRDefault="002F178A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aculty:</w:t>
            </w:r>
          </w:p>
        </w:tc>
        <w:tc>
          <w:tcPr>
            <w:tcW w:w="779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AECC8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1E7B75E5" w14:textId="77777777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029540F0" w14:textId="77777777" w:rsidTr="00072086">
        <w:trPr>
          <w:trHeight w:val="263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41C2CA2D" w14:textId="5012474C" w:rsidR="002F178A" w:rsidRPr="002F178A" w:rsidRDefault="00790D0C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Degree </w:t>
            </w:r>
            <w:r w:rsidR="002F178A"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rogramme:</w:t>
            </w:r>
          </w:p>
        </w:tc>
        <w:tc>
          <w:tcPr>
            <w:tcW w:w="779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B169C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68D305E0" w14:textId="115F9C39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0B431092" w14:textId="77777777" w:rsidTr="00072086">
        <w:trPr>
          <w:trHeight w:val="263"/>
        </w:trPr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2C728B87" w14:textId="6618552B" w:rsidR="002F178A" w:rsidRPr="002F178A" w:rsidRDefault="0052499D" w:rsidP="00072086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ocus area</w:t>
            </w:r>
            <w:r w:rsid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779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9FEFE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415F977B" w14:textId="77777777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32E8F382" w14:textId="77777777" w:rsidR="002F178A" w:rsidRPr="002F178A" w:rsidRDefault="002F178A" w:rsidP="002F178A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</w:p>
    <w:tbl>
      <w:tblPr>
        <w:tblW w:w="9781" w:type="dxa"/>
        <w:tblLook w:val="01E0" w:firstRow="1" w:lastRow="1" w:firstColumn="1" w:lastColumn="1" w:noHBand="0" w:noVBand="0"/>
      </w:tblPr>
      <w:tblGrid>
        <w:gridCol w:w="1983"/>
        <w:gridCol w:w="236"/>
        <w:gridCol w:w="109"/>
        <w:gridCol w:w="254"/>
        <w:gridCol w:w="92"/>
        <w:gridCol w:w="271"/>
        <w:gridCol w:w="75"/>
        <w:gridCol w:w="288"/>
        <w:gridCol w:w="57"/>
        <w:gridCol w:w="306"/>
        <w:gridCol w:w="40"/>
        <w:gridCol w:w="221"/>
        <w:gridCol w:w="102"/>
        <w:gridCol w:w="23"/>
        <w:gridCol w:w="345"/>
        <w:gridCol w:w="346"/>
        <w:gridCol w:w="17"/>
        <w:gridCol w:w="329"/>
        <w:gridCol w:w="34"/>
        <w:gridCol w:w="317"/>
        <w:gridCol w:w="370"/>
        <w:gridCol w:w="67"/>
        <w:gridCol w:w="329"/>
        <w:gridCol w:w="397"/>
        <w:gridCol w:w="396"/>
        <w:gridCol w:w="228"/>
        <w:gridCol w:w="169"/>
        <w:gridCol w:w="397"/>
        <w:gridCol w:w="33"/>
        <w:gridCol w:w="363"/>
        <w:gridCol w:w="397"/>
        <w:gridCol w:w="396"/>
        <w:gridCol w:w="397"/>
        <w:gridCol w:w="397"/>
      </w:tblGrid>
      <w:tr w:rsidR="002F178A" w:rsidRPr="002F178A" w14:paraId="6247553E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2DD27E2C" w14:textId="382C0FEA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Title</w:t>
            </w: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B5D0D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7F3F3473" w14:textId="6BE17DED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</w:tcBorders>
            <w:shd w:val="clear" w:color="auto" w:fill="auto"/>
          </w:tcPr>
          <w:p w14:paraId="36CC1125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gridSpan w:val="5"/>
            <w:tcBorders>
              <w:right w:val="single" w:sz="4" w:space="0" w:color="auto"/>
            </w:tcBorders>
            <w:vAlign w:val="center"/>
          </w:tcPr>
          <w:p w14:paraId="4DBA8B89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Date of Birth:</w:t>
            </w:r>
          </w:p>
        </w:tc>
        <w:tc>
          <w:tcPr>
            <w:tcW w:w="25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7F179" w14:textId="6FF17771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3E2CBA0D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659E24C1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Surname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4EFB5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7EF4FC44" w14:textId="44A8DA45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</w:tcBorders>
            <w:shd w:val="clear" w:color="auto" w:fill="auto"/>
          </w:tcPr>
          <w:p w14:paraId="177EBC16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gridSpan w:val="5"/>
            <w:tcBorders>
              <w:right w:val="single" w:sz="4" w:space="0" w:color="auto"/>
            </w:tcBorders>
            <w:vAlign w:val="center"/>
          </w:tcPr>
          <w:p w14:paraId="7402435F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Gender:</w:t>
            </w:r>
          </w:p>
        </w:tc>
        <w:tc>
          <w:tcPr>
            <w:tcW w:w="25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F9A3C" w14:textId="0484A66E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46DA0909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54EA5EC9" w14:textId="6A3008AF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irst Name</w:t>
            </w: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(</w:t>
            </w: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s</w:t>
            </w: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)</w:t>
            </w: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20BEA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3E432B99" w14:textId="1CCA5592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</w:tcBorders>
            <w:shd w:val="clear" w:color="auto" w:fill="auto"/>
          </w:tcPr>
          <w:p w14:paraId="31EC599C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gridSpan w:val="5"/>
            <w:tcBorders>
              <w:right w:val="single" w:sz="4" w:space="0" w:color="auto"/>
            </w:tcBorders>
            <w:vAlign w:val="center"/>
          </w:tcPr>
          <w:p w14:paraId="53368505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rital Status:</w:t>
            </w:r>
          </w:p>
        </w:tc>
        <w:tc>
          <w:tcPr>
            <w:tcW w:w="25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9F85D" w14:textId="1D8EA60B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3A41A64A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359984D9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Identity Number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C3679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5D8A45DB" w14:textId="194186FA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</w:tcBorders>
            <w:shd w:val="clear" w:color="auto" w:fill="auto"/>
          </w:tcPr>
          <w:p w14:paraId="1CA6D846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</w:tcPr>
          <w:p w14:paraId="47C3B69E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4388633E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03952507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assport Number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A7875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0BBA1D3E" w14:textId="01E3DC7F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</w:tcBorders>
            <w:shd w:val="clear" w:color="auto" w:fill="auto"/>
          </w:tcPr>
          <w:p w14:paraId="7E0080A0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</w:tcPr>
          <w:p w14:paraId="745387A9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3C76F038" w14:textId="77777777" w:rsidTr="0088075E">
        <w:tc>
          <w:tcPr>
            <w:tcW w:w="1983" w:type="dxa"/>
          </w:tcPr>
          <w:p w14:paraId="62541D4F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F54D18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nil"/>
            </w:tcBorders>
            <w:shd w:val="clear" w:color="auto" w:fill="auto"/>
          </w:tcPr>
          <w:p w14:paraId="109B730E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bottom w:val="single" w:sz="4" w:space="0" w:color="auto"/>
            </w:tcBorders>
          </w:tcPr>
          <w:p w14:paraId="369991B0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hange of details:</w:t>
            </w:r>
          </w:p>
        </w:tc>
      </w:tr>
      <w:tr w:rsidR="002F178A" w:rsidRPr="002F178A" w14:paraId="2D866D30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39EA61AC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ome Address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2EB54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6FB1C857" w14:textId="1D800DB5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5FAF0A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C8CD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1C4FD549" w14:textId="77777777" w:rsidTr="0088075E">
        <w:tc>
          <w:tcPr>
            <w:tcW w:w="1983" w:type="dxa"/>
            <w:tcBorders>
              <w:right w:val="single" w:sz="4" w:space="0" w:color="auto"/>
            </w:tcBorders>
          </w:tcPr>
          <w:p w14:paraId="1917A913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975D8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3BBE0130" w14:textId="549AA2B5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406CA0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3F5F6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7556180C" w14:textId="77777777" w:rsidTr="0088075E">
        <w:tc>
          <w:tcPr>
            <w:tcW w:w="1983" w:type="dxa"/>
            <w:tcBorders>
              <w:right w:val="single" w:sz="4" w:space="0" w:color="auto"/>
            </w:tcBorders>
          </w:tcPr>
          <w:p w14:paraId="3DB5FFC0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BE5A6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0A21455D" w14:textId="4B60DE4F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6EC7BE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19E62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5583BC34" w14:textId="77777777" w:rsidTr="0088075E">
        <w:tc>
          <w:tcPr>
            <w:tcW w:w="1983" w:type="dxa"/>
            <w:tcBorders>
              <w:right w:val="single" w:sz="4" w:space="0" w:color="auto"/>
            </w:tcBorders>
          </w:tcPr>
          <w:p w14:paraId="02E58DA2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1852B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3B772A56" w14:textId="5E3D4D65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9FFEB5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51F3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19DBA3EF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39D80A6E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ostal Code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0CD21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3014FB3F" w14:textId="70CF0D94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F77F32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77CCD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88075E" w:rsidRPr="002F178A" w14:paraId="3645DF0D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1A2CCB0A" w14:textId="77777777" w:rsidR="0088075E" w:rsidRPr="002F178A" w:rsidRDefault="0088075E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hone Number: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86CF" w14:textId="77777777" w:rsidR="0088075E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42A234D6" w14:textId="77777777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1CAB6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A8136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BA6F8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15455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D225D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C0966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1700F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4DFC4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5EF7C" w14:textId="03D2A21F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71525F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1E90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F3608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A1D5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52273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766D9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18133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670CB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211E8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DC48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1D6AE" w14:textId="174AB889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2129147B" w14:textId="77777777" w:rsidTr="0088075E">
        <w:tc>
          <w:tcPr>
            <w:tcW w:w="1983" w:type="dxa"/>
          </w:tcPr>
          <w:p w14:paraId="318AC9B8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696313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nil"/>
            </w:tcBorders>
            <w:shd w:val="clear" w:color="auto" w:fill="auto"/>
          </w:tcPr>
          <w:p w14:paraId="4A0A9177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127B599A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hange of details:</w:t>
            </w:r>
          </w:p>
        </w:tc>
      </w:tr>
      <w:tr w:rsidR="002F178A" w:rsidRPr="002F178A" w14:paraId="045AE0E9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40037A9D" w14:textId="239BD56E" w:rsidR="002F178A" w:rsidRPr="002F178A" w:rsidRDefault="0088075E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88075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Residence</w:t>
            </w: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</w:t>
            </w:r>
            <w:r w:rsidR="002F178A"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ddress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399D4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6083C142" w14:textId="0C945D3F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99F438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C9C1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55579C7B" w14:textId="77777777" w:rsidTr="0088075E">
        <w:tc>
          <w:tcPr>
            <w:tcW w:w="1983" w:type="dxa"/>
            <w:tcBorders>
              <w:right w:val="single" w:sz="4" w:space="0" w:color="auto"/>
            </w:tcBorders>
          </w:tcPr>
          <w:p w14:paraId="2D72FE6C" w14:textId="2C57A26C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D3477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2F973C6B" w14:textId="32C9E785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F59DC6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2AB05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1F2B03B7" w14:textId="77777777" w:rsidTr="0088075E">
        <w:tc>
          <w:tcPr>
            <w:tcW w:w="1983" w:type="dxa"/>
            <w:tcBorders>
              <w:right w:val="single" w:sz="4" w:space="0" w:color="auto"/>
            </w:tcBorders>
          </w:tcPr>
          <w:p w14:paraId="1D1B0755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B827E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30F509E4" w14:textId="06C3A48C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894AA4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1551E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4A3AC56F" w14:textId="77777777" w:rsidTr="0088075E">
        <w:tc>
          <w:tcPr>
            <w:tcW w:w="1983" w:type="dxa"/>
            <w:tcBorders>
              <w:right w:val="single" w:sz="4" w:space="0" w:color="auto"/>
            </w:tcBorders>
          </w:tcPr>
          <w:p w14:paraId="503A5693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DC674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69183019" w14:textId="1A8C506D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FA2218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EBF5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28CC72AC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4BB50C57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ostal Code:</w:t>
            </w:r>
          </w:p>
        </w:tc>
        <w:tc>
          <w:tcPr>
            <w:tcW w:w="346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44982" w14:textId="77777777" w:rsid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7BA73759" w14:textId="13F6169B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03580D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5DB56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88075E" w:rsidRPr="002F178A" w14:paraId="689E1800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4657F0D9" w14:textId="77777777" w:rsidR="0088075E" w:rsidRPr="002F178A" w:rsidRDefault="0088075E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hone Number: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335B9" w14:textId="77777777" w:rsidR="0088075E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6113EC50" w14:textId="77777777" w:rsidR="00FE5FF5" w:rsidRPr="002F178A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D96CC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EF2DE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7F190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ADCA8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FED79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62FFE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C18FC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76319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F8FCC" w14:textId="61A06372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FC4C37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FB94E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4B954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BD1B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9CBB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6AFAB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DECE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5AB5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98B60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4AF81" w14:textId="77777777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C249" w14:textId="1B54C4D4" w:rsidR="0088075E" w:rsidRPr="002F178A" w:rsidRDefault="0088075E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D7DC6" w:rsidRPr="001675E5" w14:paraId="1A66DB2F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7698DD3E" w14:textId="73DBAAF8" w:rsidR="00FD7DC6" w:rsidRPr="001675E5" w:rsidRDefault="00EA753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bookmarkStart w:id="0" w:name="_Hlk156382396"/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E</w:t>
            </w:r>
            <w:r w:rsidR="00575E7B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il</w:t>
            </w:r>
            <w:r w:rsidR="0059347E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Address</w:t>
            </w:r>
          </w:p>
        </w:tc>
        <w:tc>
          <w:tcPr>
            <w:tcW w:w="7798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D0EE4" w14:textId="77777777" w:rsidR="00FD7DC6" w:rsidRDefault="00FD7DC6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616C7F91" w14:textId="77777777" w:rsidR="00FE5FF5" w:rsidRPr="001675E5" w:rsidRDefault="00FE5FF5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7023B" w:rsidRPr="001675E5" w14:paraId="5F238B0E" w14:textId="77777777" w:rsidTr="00140106">
        <w:tc>
          <w:tcPr>
            <w:tcW w:w="1983" w:type="dxa"/>
            <w:tcBorders>
              <w:right w:val="single" w:sz="4" w:space="0" w:color="auto"/>
            </w:tcBorders>
          </w:tcPr>
          <w:p w14:paraId="1E6E43BE" w14:textId="76AA0701" w:rsidR="00F7023B" w:rsidRPr="001675E5" w:rsidRDefault="00F7023B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bookmarkStart w:id="1" w:name="_Hlk156382295"/>
            <w:bookmarkEnd w:id="0"/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referred language of teaching</w:t>
            </w:r>
          </w:p>
        </w:tc>
        <w:tc>
          <w:tcPr>
            <w:tcW w:w="19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2160E" w14:textId="77777777" w:rsidR="00F7023B" w:rsidRPr="001675E5" w:rsidRDefault="00F7023B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F51FF6"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>ENGLISH</w:t>
            </w:r>
          </w:p>
        </w:tc>
        <w:tc>
          <w:tcPr>
            <w:tcW w:w="195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7403E" w14:textId="797C56FD" w:rsidR="00F7023B" w:rsidRPr="001675E5" w:rsidRDefault="00F7023B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94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D4FBB" w14:textId="72D7A7BE" w:rsidR="00F7023B" w:rsidRPr="001675E5" w:rsidRDefault="00F7023B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F51FF6"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>AFRIKAANS</w:t>
            </w:r>
            <w:r w:rsidR="00B53A51"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 xml:space="preserve">  </w:t>
            </w:r>
          </w:p>
        </w:tc>
        <w:tc>
          <w:tcPr>
            <w:tcW w:w="19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4E3CA" w14:textId="631E7B4E" w:rsidR="00F7023B" w:rsidRPr="001675E5" w:rsidRDefault="00F7023B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508EB364" w14:textId="77777777" w:rsidR="00251A6F" w:rsidRDefault="00251A6F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</w:p>
    <w:bookmarkEnd w:id="1"/>
    <w:p w14:paraId="4233BECE" w14:textId="77777777" w:rsidR="00704A9C" w:rsidRDefault="00251A6F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  <w:r>
        <w:rPr>
          <w:rFonts w:ascii="Arial" w:eastAsia="Times New Roman" w:hAnsi="Arial" w:cs="Arial"/>
          <w:b/>
          <w:sz w:val="18"/>
          <w:szCs w:val="18"/>
          <w:lang w:val="en-GB"/>
        </w:rPr>
        <w:t xml:space="preserve">  </w:t>
      </w:r>
    </w:p>
    <w:p w14:paraId="3C5C5559" w14:textId="6E614531" w:rsidR="00251A6F" w:rsidRDefault="00251A6F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  <w:r>
        <w:rPr>
          <w:rFonts w:ascii="Arial" w:eastAsia="Times New Roman" w:hAnsi="Arial" w:cs="Arial"/>
          <w:b/>
          <w:sz w:val="18"/>
          <w:szCs w:val="18"/>
          <w:lang w:val="en-GB"/>
        </w:rPr>
        <w:t xml:space="preserve">PROGRAMME AND </w:t>
      </w:r>
      <w:r w:rsidR="00790D0C">
        <w:rPr>
          <w:rFonts w:ascii="Arial" w:eastAsia="Times New Roman" w:hAnsi="Arial" w:cs="Arial"/>
          <w:b/>
          <w:sz w:val="18"/>
          <w:szCs w:val="18"/>
          <w:lang w:val="en-GB"/>
        </w:rPr>
        <w:t>DISCIPLINE</w:t>
      </w:r>
    </w:p>
    <w:p w14:paraId="0CCF7346" w14:textId="77777777" w:rsidR="00251A6F" w:rsidRDefault="00251A6F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  <w:r>
        <w:rPr>
          <w:rFonts w:ascii="Arial" w:eastAsia="Times New Roman" w:hAnsi="Arial" w:cs="Arial"/>
          <w:b/>
          <w:sz w:val="18"/>
          <w:szCs w:val="18"/>
          <w:lang w:val="en-GB"/>
        </w:rPr>
        <w:t xml:space="preserve">  </w:t>
      </w:r>
    </w:p>
    <w:p w14:paraId="66BDF9E0" w14:textId="1CAD2281" w:rsidR="00251A6F" w:rsidRPr="00976818" w:rsidRDefault="00251A6F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>
        <w:rPr>
          <w:rFonts w:ascii="Arial" w:eastAsia="Times New Roman" w:hAnsi="Arial" w:cs="Arial"/>
          <w:b/>
          <w:sz w:val="18"/>
          <w:szCs w:val="18"/>
          <w:lang w:val="en-GB"/>
        </w:rPr>
        <w:t xml:space="preserve"> </w:t>
      </w:r>
      <w:r w:rsidR="00976818">
        <w:rPr>
          <w:rFonts w:ascii="Arial" w:eastAsia="Times New Roman" w:hAnsi="Arial" w:cs="Arial"/>
          <w:b/>
          <w:sz w:val="18"/>
          <w:szCs w:val="18"/>
          <w:lang w:val="en-GB"/>
        </w:rPr>
        <w:t xml:space="preserve"> </w:t>
      </w:r>
    </w:p>
    <w:tbl>
      <w:tblPr>
        <w:tblW w:w="9781" w:type="dxa"/>
        <w:tblLook w:val="01E0" w:firstRow="1" w:lastRow="1" w:firstColumn="1" w:lastColumn="1" w:noHBand="0" w:noVBand="0"/>
      </w:tblPr>
      <w:tblGrid>
        <w:gridCol w:w="1983"/>
        <w:gridCol w:w="7798"/>
      </w:tblGrid>
      <w:tr w:rsidR="00976818" w:rsidRPr="001675E5" w14:paraId="274B7735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7D249796" w14:textId="62E52D88" w:rsidR="00976818" w:rsidRPr="001675E5" w:rsidRDefault="00790D0C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Degree </w:t>
            </w:r>
            <w:r w:rsidR="00976818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r</w:t>
            </w:r>
            <w:r w:rsidR="00704A9C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ogramme</w:t>
            </w:r>
          </w:p>
        </w:tc>
        <w:tc>
          <w:tcPr>
            <w:tcW w:w="7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E0293" w14:textId="77777777" w:rsidR="00976818" w:rsidRDefault="00976818" w:rsidP="00BB0CA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7FD847E7" w14:textId="77777777" w:rsidR="00704A9C" w:rsidRPr="001675E5" w:rsidRDefault="00704A9C" w:rsidP="00BB0CA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704A9C" w:rsidRPr="001675E5" w14:paraId="17E4CA37" w14:textId="77777777" w:rsidTr="00575E7B">
        <w:tc>
          <w:tcPr>
            <w:tcW w:w="1983" w:type="dxa"/>
            <w:tcBorders>
              <w:right w:val="single" w:sz="4" w:space="0" w:color="auto"/>
            </w:tcBorders>
            <w:vAlign w:val="center"/>
          </w:tcPr>
          <w:p w14:paraId="0CBA5C88" w14:textId="7F77A8BA" w:rsidR="00704A9C" w:rsidRPr="001675E5" w:rsidRDefault="00EA2285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ocus area</w:t>
            </w:r>
          </w:p>
        </w:tc>
        <w:tc>
          <w:tcPr>
            <w:tcW w:w="7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F26FC" w14:textId="77777777" w:rsidR="00704A9C" w:rsidRDefault="00704A9C" w:rsidP="00BB0CA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  <w:p w14:paraId="647C841A" w14:textId="77777777" w:rsidR="00704A9C" w:rsidRPr="001675E5" w:rsidRDefault="00704A9C" w:rsidP="00BB0CA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6ABA993D" w14:textId="77777777" w:rsidR="00575E7B" w:rsidRDefault="002F178A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  <w:r w:rsidRPr="001675E5">
        <w:rPr>
          <w:rFonts w:ascii="Arial" w:eastAsia="Times New Roman" w:hAnsi="Arial" w:cs="Arial"/>
          <w:b/>
          <w:sz w:val="18"/>
          <w:szCs w:val="18"/>
          <w:lang w:val="en-GB"/>
        </w:rPr>
        <w:br/>
      </w:r>
      <w:r w:rsidR="0088075E" w:rsidRPr="001675E5">
        <w:rPr>
          <w:rFonts w:ascii="Arial" w:eastAsia="Times New Roman" w:hAnsi="Arial" w:cs="Arial"/>
          <w:b/>
          <w:sz w:val="18"/>
          <w:szCs w:val="18"/>
          <w:lang w:val="en-GB"/>
        </w:rPr>
        <w:t xml:space="preserve">  </w:t>
      </w:r>
      <w:r w:rsidR="00575E7B">
        <w:rPr>
          <w:rFonts w:ascii="Arial" w:eastAsia="Times New Roman" w:hAnsi="Arial" w:cs="Arial"/>
          <w:b/>
          <w:sz w:val="18"/>
          <w:szCs w:val="18"/>
          <w:lang w:val="en-GB"/>
        </w:rPr>
        <w:br w:type="page"/>
      </w:r>
    </w:p>
    <w:p w14:paraId="600D9C23" w14:textId="4D3AFAF6" w:rsidR="008136C7" w:rsidRPr="001675E5" w:rsidRDefault="002F178A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  <w:r w:rsidRPr="001675E5">
        <w:rPr>
          <w:rFonts w:ascii="Arial" w:eastAsia="Times New Roman" w:hAnsi="Arial" w:cs="Arial"/>
          <w:b/>
          <w:sz w:val="18"/>
          <w:szCs w:val="18"/>
          <w:lang w:val="en-GB"/>
        </w:rPr>
        <w:lastRenderedPageBreak/>
        <w:t xml:space="preserve">MODULE </w:t>
      </w:r>
      <w:r w:rsidR="0088075E" w:rsidRPr="001675E5">
        <w:rPr>
          <w:rFonts w:ascii="Arial" w:eastAsia="Times New Roman" w:hAnsi="Arial" w:cs="Arial"/>
          <w:b/>
          <w:sz w:val="18"/>
          <w:szCs w:val="18"/>
          <w:lang w:val="en-GB"/>
        </w:rPr>
        <w:t>DETAILS</w:t>
      </w:r>
      <w:r w:rsidRPr="001675E5">
        <w:rPr>
          <w:rFonts w:ascii="Arial" w:eastAsia="Times New Roman" w:hAnsi="Arial" w:cs="Arial"/>
          <w:b/>
          <w:sz w:val="18"/>
          <w:szCs w:val="18"/>
          <w:lang w:val="en-GB"/>
        </w:rPr>
        <w:t xml:space="preserve"> </w:t>
      </w:r>
    </w:p>
    <w:p w14:paraId="052BD604" w14:textId="74F51AF2" w:rsidR="008136C7" w:rsidRPr="00AA7083" w:rsidRDefault="008136C7" w:rsidP="008136C7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ind w:left="142"/>
        <w:jc w:val="both"/>
        <w:rPr>
          <w:rFonts w:ascii="Arial" w:eastAsia="Times New Roman" w:hAnsi="Arial" w:cs="Arial"/>
          <w:bCs/>
          <w:color w:val="79103B" w:themeColor="hyperlink"/>
          <w:sz w:val="18"/>
          <w:szCs w:val="18"/>
          <w:u w:val="single"/>
        </w:rPr>
      </w:pPr>
      <w:r w:rsidRPr="001675E5">
        <w:rPr>
          <w:rFonts w:ascii="Arial" w:eastAsia="Times New Roman" w:hAnsi="Arial" w:cs="Arial"/>
          <w:bCs/>
          <w:sz w:val="18"/>
          <w:szCs w:val="18"/>
          <w:lang w:val="en-GB"/>
        </w:rPr>
        <w:t xml:space="preserve">Insert the module details here that you wish to register for. Applicable modules may be found in your faculty yearbook at </w:t>
      </w:r>
      <w:hyperlink r:id="rId11" w:history="1">
        <w:r w:rsidRPr="001675E5">
          <w:rPr>
            <w:rStyle w:val="Hyperlink"/>
            <w:rFonts w:ascii="Arial" w:eastAsia="Times New Roman" w:hAnsi="Arial" w:cs="Arial"/>
            <w:bCs/>
            <w:sz w:val="18"/>
            <w:szCs w:val="18"/>
            <w:lang w:val="en-GB"/>
          </w:rPr>
          <w:t>www.sun.ac.za/calendar</w:t>
        </w:r>
      </w:hyperlink>
      <w:r>
        <w:rPr>
          <w:rFonts w:ascii="Arial" w:eastAsia="Times New Roman" w:hAnsi="Arial" w:cs="Arial"/>
          <w:bCs/>
          <w:sz w:val="18"/>
          <w:szCs w:val="18"/>
          <w:lang w:val="en-GB"/>
        </w:rPr>
        <w:t xml:space="preserve"> </w:t>
      </w:r>
    </w:p>
    <w:p w14:paraId="140B9BA9" w14:textId="14496DFF" w:rsidR="002F178A" w:rsidRPr="002F178A" w:rsidRDefault="002F178A" w:rsidP="0088075E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2F178A">
        <w:rPr>
          <w:rFonts w:ascii="Arial" w:eastAsia="Times New Roman" w:hAnsi="Arial" w:cs="Arial"/>
          <w:b/>
          <w:sz w:val="18"/>
          <w:szCs w:val="18"/>
          <w:lang w:val="en-GB"/>
        </w:rPr>
        <w:t xml:space="preserve">         </w:t>
      </w:r>
    </w:p>
    <w:p w14:paraId="1C5F5CD7" w14:textId="77777777" w:rsidR="002F178A" w:rsidRPr="002F178A" w:rsidRDefault="002F178A" w:rsidP="002F178A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</w:p>
    <w:tbl>
      <w:tblPr>
        <w:tblStyle w:val="TableGridLight"/>
        <w:tblW w:w="5000" w:type="pct"/>
        <w:tblLook w:val="01E0" w:firstRow="1" w:lastRow="1" w:firstColumn="1" w:lastColumn="1" w:noHBand="0" w:noVBand="0"/>
      </w:tblPr>
      <w:tblGrid>
        <w:gridCol w:w="4233"/>
        <w:gridCol w:w="1837"/>
        <w:gridCol w:w="1361"/>
        <w:gridCol w:w="1321"/>
        <w:gridCol w:w="43"/>
        <w:gridCol w:w="1363"/>
      </w:tblGrid>
      <w:tr w:rsidR="00D27D94" w:rsidRPr="00D45C0B" w14:paraId="60DDC15F" w14:textId="77777777" w:rsidTr="00D27D94">
        <w:trPr>
          <w:trHeight w:val="189"/>
        </w:trPr>
        <w:tc>
          <w:tcPr>
            <w:tcW w:w="2084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9CFFB0C" w14:textId="6C0118B8" w:rsidR="00981D1C" w:rsidRPr="00D45C0B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</w:pPr>
            <w:r w:rsidRPr="00D45C0B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  <w:t>FIRST SEMESTER</w:t>
            </w:r>
          </w:p>
        </w:tc>
        <w:tc>
          <w:tcPr>
            <w:tcW w:w="904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8A244" w14:textId="77777777" w:rsidR="00981D1C" w:rsidRPr="00D45C0B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</w:pPr>
          </w:p>
        </w:tc>
        <w:tc>
          <w:tcPr>
            <w:tcW w:w="67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5DB54" w14:textId="77777777" w:rsidR="00981D1C" w:rsidRPr="00D45C0B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BEA14" w14:textId="77777777" w:rsidR="00981D1C" w:rsidRPr="00D45C0B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</w:pPr>
          </w:p>
        </w:tc>
        <w:tc>
          <w:tcPr>
            <w:tcW w:w="671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0AFBC76" w14:textId="77777777" w:rsidR="00981D1C" w:rsidRPr="00D45C0B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</w:pPr>
          </w:p>
        </w:tc>
      </w:tr>
      <w:tr w:rsidR="00981D1C" w:rsidRPr="00FE5FF5" w14:paraId="66EFA15E" w14:textId="77777777" w:rsidTr="00D27D94">
        <w:trPr>
          <w:trHeight w:val="189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74CDA22" w14:textId="3F36FB1F" w:rsidR="00981D1C" w:rsidRPr="00FE5FF5" w:rsidRDefault="00900BE5" w:rsidP="00D45C0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odule name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62063" w14:textId="77777777" w:rsidR="00981D1C" w:rsidRPr="00FE5FF5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E5FF5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odule Code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75DD" w14:textId="4220AB98" w:rsidR="00981D1C" w:rsidRPr="00FE5FF5" w:rsidRDefault="00900BE5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Year</w:t>
            </w: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7A1D0" w14:textId="77777777" w:rsidR="00981D1C" w:rsidRPr="00FE5FF5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E5FF5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9A76C39" w14:textId="77777777" w:rsidR="00981D1C" w:rsidRPr="00FE5FF5" w:rsidRDefault="00981D1C" w:rsidP="00344AA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E5FF5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redits</w:t>
            </w:r>
          </w:p>
        </w:tc>
      </w:tr>
      <w:tr w:rsidR="00981D1C" w:rsidRPr="00FE5FF5" w14:paraId="3782DCAF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4BD1DD8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2DD50C4E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201B" w14:textId="2B0E657C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6306A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30840" w14:textId="74F02C73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1E057E4" w14:textId="0C06569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02561F32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AFFC244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4F5A5803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8EDCE" w14:textId="676AB48D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C8BB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6905" w14:textId="65DC1711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65AC69A" w14:textId="6A34A19D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10102D68" w14:textId="77777777" w:rsidTr="00D27D94">
        <w:trPr>
          <w:trHeight w:val="189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3613F02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1489E9BA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76A60" w14:textId="4BB5C80C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1A7C0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A2F65" w14:textId="59BA9ACE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F291F56" w14:textId="0028FE2C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792EAAE9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8E334E6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47669078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A97B1" w14:textId="7AF6C5FD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E25F8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3CA4C" w14:textId="141D6591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C94B58D" w14:textId="3FAB944F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6F02DBA7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165A00B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42E52C8E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F9CAB" w14:textId="4086A46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B718B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EFDD0" w14:textId="6D938112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50BF8BF" w14:textId="346568A1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069ADB13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A32EBBC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3D34A913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F25E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AEDC5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6E70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A19B0A7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1A74AFE4" w14:textId="77777777" w:rsidTr="00D27D94">
        <w:trPr>
          <w:trHeight w:val="189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2F9CBA9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1105E518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9798" w14:textId="1656C39F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FD1D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06968" w14:textId="6DCFD1D0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2085CA7" w14:textId="316BA6C1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D27D94" w:rsidRPr="00FE5FF5" w14:paraId="0E3ED706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8345063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6F9D65F4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098C8F5B" w14:textId="7B919844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2ECD0DB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0394" w14:textId="18EB38C0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04A4C15" w14:textId="09E911C8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D27D94" w:rsidRPr="00FE5FF5" w14:paraId="4CB8ABCF" w14:textId="77777777" w:rsidTr="00D27D94">
        <w:trPr>
          <w:trHeight w:val="204"/>
        </w:trPr>
        <w:tc>
          <w:tcPr>
            <w:tcW w:w="2084" w:type="pct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AFED111" w14:textId="77777777" w:rsidR="00981D1C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04B47B42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1BCBCB70" w14:textId="4B16E28D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41" w:type="pct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624099" w14:textId="02DEB9A5" w:rsidR="00981D1C" w:rsidRPr="0053493A" w:rsidRDefault="00981D1C" w:rsidP="00797687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53493A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otal semester credits</w:t>
            </w:r>
          </w:p>
        </w:tc>
        <w:tc>
          <w:tcPr>
            <w:tcW w:w="671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F5503E6" w14:textId="4D5BED10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D27D94" w:rsidRPr="00FE5FF5" w14:paraId="1CE15DDA" w14:textId="77777777" w:rsidTr="00D27D94">
        <w:trPr>
          <w:trHeight w:val="189"/>
        </w:trPr>
        <w:tc>
          <w:tcPr>
            <w:tcW w:w="2084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49F2687" w14:textId="6CF15D1D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  <w:t>SECOND</w:t>
            </w:r>
            <w:r w:rsidRPr="00D45C0B">
              <w:rPr>
                <w:rFonts w:ascii="Arial" w:eastAsia="Times New Roman" w:hAnsi="Arial" w:cs="Arial"/>
                <w:b/>
                <w:bCs/>
                <w:sz w:val="28"/>
                <w:szCs w:val="28"/>
                <w:lang w:val="en-GB"/>
              </w:rPr>
              <w:t xml:space="preserve"> SEMESTER</w:t>
            </w:r>
          </w:p>
        </w:tc>
        <w:tc>
          <w:tcPr>
            <w:tcW w:w="904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072D" w14:textId="7BB6DEBF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4034" w14:textId="77777777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53A88" w14:textId="529310B8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3535E07" w14:textId="5AA25C9F" w:rsidR="00981D1C" w:rsidRPr="00FE5FF5" w:rsidRDefault="00981D1C" w:rsidP="0088075E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7229A1" w:rsidRPr="00FE5FF5" w14:paraId="7BF05EED" w14:textId="77777777" w:rsidTr="00802A65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54856A6" w14:textId="27FBFC47" w:rsidR="00981D1C" w:rsidRPr="00FE5FF5" w:rsidRDefault="00900BE5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odule name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A2341" w14:textId="0A1F6A5D" w:rsidR="00981D1C" w:rsidRPr="00FE5FF5" w:rsidRDefault="00981D1C" w:rsidP="00802A65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E5FF5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odule Code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CD636" w14:textId="5464EB0B" w:rsidR="00981D1C" w:rsidRPr="00FE5FF5" w:rsidRDefault="00900BE5" w:rsidP="00802A65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Year</w:t>
            </w: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BE600" w14:textId="2466300B" w:rsidR="00981D1C" w:rsidRPr="00FE5FF5" w:rsidRDefault="00981D1C" w:rsidP="007229A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E5FF5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Semester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8D34359" w14:textId="7F4DED22" w:rsidR="00981D1C" w:rsidRPr="00FE5FF5" w:rsidRDefault="00981D1C" w:rsidP="007229A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center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E5FF5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redits</w:t>
            </w:r>
          </w:p>
        </w:tc>
      </w:tr>
      <w:tr w:rsidR="00981D1C" w:rsidRPr="00FE5FF5" w14:paraId="00EA785A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EBCB3A7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1A3083A8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6A834" w14:textId="436B3759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36CD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5B52" w14:textId="6BA2BC6B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08F146F" w14:textId="16EC5F34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620BF989" w14:textId="77777777" w:rsidTr="00D27D94">
        <w:trPr>
          <w:trHeight w:val="189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0ACBA60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37BC47B2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7BF2E" w14:textId="7806F711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223D5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CB858" w14:textId="2AFA3FE6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B78C39C" w14:textId="050D099D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5DD453E4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D5048EA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140023A2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0FACE" w14:textId="65CA2609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D756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AAA15" w14:textId="7ED594F1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77BDB78" w14:textId="60367698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6B86A1B3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EBC23DB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22E232D7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C3B2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6D3C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9461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B1E1133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3AC7D4C4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E336A72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5E4C240F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4D16" w14:textId="13CFC474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CB9B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F6860" w14:textId="74B4ECC2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033F906" w14:textId="247085A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129D09B7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88F1698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4B9D4AEC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A2B49" w14:textId="18FF6FD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113B8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C4C3" w14:textId="7FEEE055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9682F3B" w14:textId="0BC428BE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981D1C" w:rsidRPr="00FE5FF5" w14:paraId="723D26D5" w14:textId="77777777" w:rsidTr="00D27D94">
        <w:trPr>
          <w:trHeight w:val="189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803C288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5908C187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A7D89" w14:textId="303B993C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EEC4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E5" w14:textId="31FE309E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C233EC0" w14:textId="7F5BC90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D27D94" w:rsidRPr="00FE5FF5" w14:paraId="6F52C1A7" w14:textId="77777777" w:rsidTr="00D27D94">
        <w:trPr>
          <w:trHeight w:val="204"/>
        </w:trPr>
        <w:tc>
          <w:tcPr>
            <w:tcW w:w="2084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645AA79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3FCED703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2F079F48" w14:textId="35AA5BCB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273FF733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4C57" w14:textId="1C23DF73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FE679D2" w14:textId="7F3C00BC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  <w:tr w:rsidR="00D27D94" w:rsidRPr="00FE5FF5" w14:paraId="53F40361" w14:textId="77777777" w:rsidTr="00802A65">
        <w:trPr>
          <w:trHeight w:val="204"/>
        </w:trPr>
        <w:tc>
          <w:tcPr>
            <w:tcW w:w="2084" w:type="pct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353F97F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1605DC0F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</w:tcPr>
          <w:p w14:paraId="6C1F5E48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20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E1EC47" w14:textId="2EFA7632" w:rsidR="00981D1C" w:rsidRPr="0053493A" w:rsidRDefault="00981D1C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53493A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otal semester credits</w:t>
            </w:r>
          </w:p>
        </w:tc>
        <w:tc>
          <w:tcPr>
            <w:tcW w:w="692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4322CF8" w14:textId="77777777" w:rsidR="00981D1C" w:rsidRPr="0053493A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right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  <w:tr w:rsidR="00D27D94" w:rsidRPr="00FE5FF5" w14:paraId="49338A6B" w14:textId="77777777" w:rsidTr="00802A65">
        <w:trPr>
          <w:trHeight w:val="204"/>
        </w:trPr>
        <w:tc>
          <w:tcPr>
            <w:tcW w:w="2084" w:type="pct"/>
            <w:tcBorders>
              <w:top w:val="nil"/>
              <w:left w:val="nil"/>
              <w:bottom w:val="nil"/>
              <w:right w:val="nil"/>
            </w:tcBorders>
          </w:tcPr>
          <w:p w14:paraId="4AFDC52B" w14:textId="77777777" w:rsidR="00981D1C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1D414039" w14:textId="77777777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904" w:type="pct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54DC297D" w14:textId="318E613C" w:rsidR="00981D1C" w:rsidRPr="00FE5FF5" w:rsidRDefault="00981D1C" w:rsidP="00926D01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20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3579F2" w14:textId="427A4AA6" w:rsidR="00981D1C" w:rsidRPr="0053493A" w:rsidRDefault="00981D1C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53493A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T</w:t>
            </w:r>
            <w:r w:rsidR="00575E7B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OTAL YEAR CREDITS</w:t>
            </w:r>
          </w:p>
        </w:tc>
        <w:tc>
          <w:tcPr>
            <w:tcW w:w="692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9409D6" w14:textId="3BF51B6B" w:rsidR="00981D1C" w:rsidRPr="0053493A" w:rsidRDefault="00981D1C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7D0DB168" w14:textId="77777777" w:rsidR="002F178A" w:rsidRPr="002F178A" w:rsidRDefault="002F178A" w:rsidP="002F178A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</w:p>
    <w:p w14:paraId="68148384" w14:textId="77777777" w:rsidR="007B44F4" w:rsidRDefault="007B44F4" w:rsidP="002F178A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</w:p>
    <w:p w14:paraId="1B355F41" w14:textId="34A2E413" w:rsidR="0088075E" w:rsidRDefault="0088075E" w:rsidP="002F178A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  <w:r>
        <w:rPr>
          <w:rFonts w:ascii="Arial" w:eastAsia="Times New Roman" w:hAnsi="Arial" w:cs="Arial"/>
          <w:b/>
          <w:sz w:val="18"/>
          <w:szCs w:val="18"/>
          <w:lang w:val="en-GB"/>
        </w:rPr>
        <w:t xml:space="preserve">DECLARATION </w:t>
      </w:r>
    </w:p>
    <w:p w14:paraId="0CB6A883" w14:textId="77777777" w:rsidR="002F178A" w:rsidRPr="002F178A" w:rsidRDefault="002F178A" w:rsidP="002F178A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rPr>
          <w:rFonts w:ascii="Arial" w:eastAsia="Times New Roman" w:hAnsi="Arial" w:cs="Times New Roman"/>
          <w:sz w:val="18"/>
          <w:szCs w:val="18"/>
          <w:lang w:val="en-GB"/>
        </w:rPr>
      </w:pPr>
    </w:p>
    <w:p w14:paraId="7835C747" w14:textId="28CB058E" w:rsidR="002F178A" w:rsidRPr="00A55921" w:rsidRDefault="002F178A" w:rsidP="00A55921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GB"/>
        </w:rPr>
      </w:pPr>
      <w:r w:rsidRPr="002F178A">
        <w:rPr>
          <w:rFonts w:ascii="Arial" w:eastAsia="Times New Roman" w:hAnsi="Arial" w:cs="Times New Roman"/>
          <w:sz w:val="18"/>
          <w:szCs w:val="18"/>
          <w:lang w:val="en-GB"/>
        </w:rPr>
        <w:t>I (full name &amp; surname of student) _________________________________________________________ hereby declare that</w:t>
      </w:r>
      <w:r w:rsidR="00A55921">
        <w:rPr>
          <w:rFonts w:ascii="Arial" w:eastAsia="Times New Roman" w:hAnsi="Arial" w:cs="Times New Roman"/>
          <w:sz w:val="18"/>
          <w:szCs w:val="18"/>
          <w:lang w:val="en-GB"/>
        </w:rPr>
        <w:t xml:space="preserve"> I agree that the module selection is correct and that m</w:t>
      </w:r>
      <w:r w:rsidR="00A55921">
        <w:rPr>
          <w:rFonts w:ascii="Arial" w:eastAsia="Times New Roman" w:hAnsi="Arial" w:cs="Arial"/>
          <w:sz w:val="18"/>
          <w:szCs w:val="18"/>
          <w:lang w:val="en-GB"/>
        </w:rPr>
        <w:t xml:space="preserve">y </w:t>
      </w:r>
      <w:r w:rsidRPr="002F178A">
        <w:rPr>
          <w:rFonts w:ascii="Arial" w:eastAsia="Times New Roman" w:hAnsi="Arial" w:cs="Arial"/>
          <w:sz w:val="18"/>
          <w:szCs w:val="18"/>
          <w:lang w:val="en-GB"/>
        </w:rPr>
        <w:t xml:space="preserve">final registration is still subject to </w:t>
      </w:r>
      <w:r w:rsidR="00A55921" w:rsidRPr="00A55921">
        <w:rPr>
          <w:rFonts w:ascii="Arial" w:eastAsia="Times New Roman" w:hAnsi="Arial" w:cs="Arial"/>
          <w:sz w:val="18"/>
          <w:szCs w:val="18"/>
          <w:lang w:val="en-GB"/>
        </w:rPr>
        <w:t xml:space="preserve">the applicable programme rules and module requisites. </w:t>
      </w:r>
    </w:p>
    <w:p w14:paraId="4A6EFFD6" w14:textId="77777777" w:rsidR="00A55921" w:rsidRPr="002F178A" w:rsidRDefault="00A55921" w:rsidP="002F178A">
      <w:pPr>
        <w:tabs>
          <w:tab w:val="center" w:pos="360"/>
          <w:tab w:val="left" w:pos="720"/>
          <w:tab w:val="left" w:pos="1440"/>
          <w:tab w:val="left" w:pos="1800"/>
          <w:tab w:val="left" w:pos="5580"/>
        </w:tabs>
        <w:spacing w:after="0" w:line="360" w:lineRule="auto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985"/>
        <w:gridCol w:w="4082"/>
        <w:gridCol w:w="521"/>
        <w:gridCol w:w="900"/>
        <w:gridCol w:w="2672"/>
      </w:tblGrid>
      <w:tr w:rsidR="002F178A" w:rsidRPr="002F178A" w14:paraId="432BED9B" w14:textId="77777777" w:rsidTr="00575E7B"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14:paraId="422AD8D1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Signature </w:t>
            </w:r>
          </w:p>
          <w:p w14:paraId="00CCA4AB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(Student):</w:t>
            </w: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5E653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21" w:type="dxa"/>
            <w:tcBorders>
              <w:left w:val="single" w:sz="4" w:space="0" w:color="auto"/>
            </w:tcBorders>
            <w:shd w:val="clear" w:color="auto" w:fill="auto"/>
          </w:tcPr>
          <w:p w14:paraId="39F1CC74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0C3D5C54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Date: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C25B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6329F18D" w14:textId="77777777" w:rsidTr="00193683">
        <w:tc>
          <w:tcPr>
            <w:tcW w:w="1985" w:type="dxa"/>
          </w:tcPr>
          <w:p w14:paraId="07473744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1FEB04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21" w:type="dxa"/>
            <w:tcBorders>
              <w:left w:val="nil"/>
            </w:tcBorders>
            <w:shd w:val="clear" w:color="auto" w:fill="auto"/>
          </w:tcPr>
          <w:p w14:paraId="2D87E4F3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900" w:type="dxa"/>
          </w:tcPr>
          <w:p w14:paraId="516718B7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672" w:type="dxa"/>
            <w:tcBorders>
              <w:top w:val="single" w:sz="4" w:space="0" w:color="auto"/>
              <w:bottom w:val="single" w:sz="4" w:space="0" w:color="auto"/>
            </w:tcBorders>
          </w:tcPr>
          <w:p w14:paraId="7B2C0788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2F178A" w:rsidRPr="002F178A" w14:paraId="0B840F49" w14:textId="77777777" w:rsidTr="00575E7B">
        <w:tc>
          <w:tcPr>
            <w:tcW w:w="1985" w:type="dxa"/>
            <w:tcBorders>
              <w:right w:val="single" w:sz="4" w:space="0" w:color="auto"/>
            </w:tcBorders>
          </w:tcPr>
          <w:p w14:paraId="5B24A5E2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Signature</w:t>
            </w:r>
          </w:p>
          <w:p w14:paraId="27FCAC04" w14:textId="6D19DF7C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(</w:t>
            </w:r>
            <w:r w:rsidR="005556AC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cademic Advisor</w:t>
            </w: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):</w:t>
            </w: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FD1EC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21" w:type="dxa"/>
            <w:tcBorders>
              <w:left w:val="single" w:sz="4" w:space="0" w:color="auto"/>
            </w:tcBorders>
            <w:shd w:val="clear" w:color="auto" w:fill="auto"/>
          </w:tcPr>
          <w:p w14:paraId="2E05149D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13F4A8A0" w14:textId="77777777" w:rsidR="002F178A" w:rsidRPr="002F178A" w:rsidRDefault="002F178A" w:rsidP="00575E7B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2F178A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Date: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5B095" w14:textId="77777777" w:rsidR="002F178A" w:rsidRPr="002F178A" w:rsidRDefault="002F178A" w:rsidP="002F178A">
            <w:pPr>
              <w:tabs>
                <w:tab w:val="center" w:pos="360"/>
                <w:tab w:val="left" w:pos="720"/>
                <w:tab w:val="left" w:pos="1440"/>
                <w:tab w:val="left" w:pos="1800"/>
                <w:tab w:val="left" w:pos="558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7A704821" w14:textId="5B59AA2A" w:rsidR="001D57F4" w:rsidRPr="002F178A" w:rsidRDefault="001D57F4" w:rsidP="002F178A"/>
    <w:sectPr w:rsidR="001D57F4" w:rsidRPr="002F178A" w:rsidSect="00EA1F4C">
      <w:headerReference w:type="default" r:id="rId12"/>
      <w:headerReference w:type="first" r:id="rId13"/>
      <w:type w:val="continuous"/>
      <w:pgSz w:w="11906" w:h="16838"/>
      <w:pgMar w:top="567" w:right="851" w:bottom="142" w:left="851" w:header="0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8AD66" w14:textId="77777777" w:rsidR="00EA1F4C" w:rsidRDefault="00EA1F4C" w:rsidP="009A4F71">
      <w:pPr>
        <w:spacing w:after="0" w:line="240" w:lineRule="auto"/>
      </w:pPr>
      <w:r>
        <w:separator/>
      </w:r>
    </w:p>
  </w:endnote>
  <w:endnote w:type="continuationSeparator" w:id="0">
    <w:p w14:paraId="0454900F" w14:textId="77777777" w:rsidR="00EA1F4C" w:rsidRDefault="00EA1F4C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A8D51" w14:textId="77777777" w:rsidR="00EA1F4C" w:rsidRDefault="00EA1F4C" w:rsidP="009A4F71">
      <w:pPr>
        <w:spacing w:after="0" w:line="240" w:lineRule="auto"/>
      </w:pPr>
      <w:r>
        <w:separator/>
      </w:r>
    </w:p>
  </w:footnote>
  <w:footnote w:type="continuationSeparator" w:id="0">
    <w:p w14:paraId="5C234A63" w14:textId="77777777" w:rsidR="00EA1F4C" w:rsidRDefault="00EA1F4C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D2C42" w14:textId="77777777" w:rsidR="0045305E" w:rsidRDefault="0045305E" w:rsidP="0045305E">
    <w:pPr>
      <w:pStyle w:val="Header"/>
    </w:pPr>
    <w:r>
      <w:rPr>
        <w:noProof/>
      </w:rPr>
      <w:drawing>
        <wp:anchor distT="0" distB="0" distL="114300" distR="114300" simplePos="0" relativeHeight="251687936" behindDoc="1" locked="0" layoutInCell="1" allowOverlap="1" wp14:anchorId="4796D936" wp14:editId="0117D96B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161865" cy="1310640"/>
          <wp:effectExtent l="0" t="0" r="0" b="0"/>
          <wp:wrapNone/>
          <wp:docPr id="826083223" name="Graphic 826083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10837"/>
                  <a:stretch/>
                </pic:blipFill>
                <pic:spPr bwMode="auto">
                  <a:xfrm>
                    <a:off x="0" y="0"/>
                    <a:ext cx="2161865" cy="1310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2E178930" w14:textId="77777777" w:rsidR="0045305E" w:rsidRDefault="0045305E" w:rsidP="0045305E">
    <w:pPr>
      <w:pStyle w:val="Header"/>
    </w:pPr>
  </w:p>
  <w:p w14:paraId="57F6CC87" w14:textId="020112C3" w:rsidR="0045305E" w:rsidRPr="004A1BCA" w:rsidRDefault="0045305E" w:rsidP="00E82DF9">
    <w:pPr>
      <w:spacing w:after="0" w:line="240" w:lineRule="auto"/>
      <w:ind w:left="2160" w:firstLine="1125"/>
      <w:contextualSpacing/>
      <w:rPr>
        <w:rFonts w:ascii="Calibri" w:eastAsia="Calibri" w:hAnsi="Calibri" w:cs="Calibri"/>
        <w:b/>
        <w:sz w:val="52"/>
        <w:szCs w:val="52"/>
      </w:rPr>
    </w:pPr>
    <w:r w:rsidRPr="004A1BCA">
      <w:rPr>
        <w:rFonts w:ascii="Calibri" w:eastAsia="Calibri" w:hAnsi="Calibri" w:cs="Calibri"/>
        <w:b/>
        <w:sz w:val="52"/>
        <w:szCs w:val="52"/>
      </w:rPr>
      <w:t xml:space="preserve">      </w:t>
    </w:r>
    <w:r w:rsidRPr="004A1BCA">
      <w:rPr>
        <w:rFonts w:ascii="Calibri" w:eastAsia="Calibri" w:hAnsi="Calibri" w:cs="Calibri"/>
        <w:b/>
        <w:sz w:val="52"/>
        <w:szCs w:val="52"/>
      </w:rPr>
      <w:tab/>
    </w:r>
    <w:r w:rsidRPr="004A1BCA">
      <w:rPr>
        <w:rFonts w:ascii="Calibri" w:eastAsia="Calibri" w:hAnsi="Calibri" w:cs="Calibri"/>
        <w:b/>
        <w:sz w:val="52"/>
        <w:szCs w:val="52"/>
      </w:rPr>
      <w:tab/>
    </w:r>
    <w:r w:rsidR="00F81E84" w:rsidRPr="004A1BCA">
      <w:rPr>
        <w:rFonts w:ascii="Calibri" w:eastAsia="Calibri" w:hAnsi="Calibri" w:cs="Calibri"/>
        <w:b/>
        <w:sz w:val="52"/>
        <w:szCs w:val="52"/>
      </w:rPr>
      <w:t>ENGINEER</w:t>
    </w:r>
    <w:r w:rsidR="00E82DF9" w:rsidRPr="004A1BCA">
      <w:rPr>
        <w:rFonts w:ascii="Calibri" w:eastAsia="Calibri" w:hAnsi="Calibri" w:cs="Calibri"/>
        <w:b/>
        <w:sz w:val="52"/>
        <w:szCs w:val="52"/>
      </w:rPr>
      <w:t>ING</w:t>
    </w:r>
  </w:p>
  <w:p w14:paraId="3A541AD9" w14:textId="7F91ECD9" w:rsidR="0045305E" w:rsidRPr="004A07CD" w:rsidRDefault="0045305E" w:rsidP="00703C80">
    <w:pPr>
      <w:spacing w:after="0" w:line="240" w:lineRule="auto"/>
      <w:ind w:left="2160" w:firstLine="1125"/>
      <w:contextualSpacing/>
      <w:rPr>
        <w:color w:val="FF0000"/>
        <w:szCs w:val="24"/>
      </w:rPr>
    </w:pPr>
    <w:r w:rsidRPr="002F178A">
      <w:rPr>
        <w:rFonts w:ascii="Calibri" w:eastAsia="Calibri" w:hAnsi="Calibri" w:cs="Calibri"/>
        <w:b/>
        <w:szCs w:val="24"/>
      </w:rPr>
      <w:t xml:space="preserve">     </w:t>
    </w:r>
    <w:r w:rsidRPr="002F178A">
      <w:rPr>
        <w:rFonts w:ascii="Calibri" w:eastAsia="Calibri" w:hAnsi="Calibri" w:cs="Calibri"/>
        <w:b/>
        <w:szCs w:val="24"/>
      </w:rPr>
      <w:tab/>
    </w:r>
    <w:r w:rsidRPr="002F178A">
      <w:rPr>
        <w:rFonts w:ascii="Calibri" w:eastAsia="Calibri" w:hAnsi="Calibri" w:cs="Calibri"/>
        <w:b/>
        <w:szCs w:val="24"/>
      </w:rPr>
      <w:tab/>
    </w:r>
    <w:r w:rsidR="002F178A">
      <w:rPr>
        <w:rFonts w:ascii="Calibri" w:eastAsia="Calibri" w:hAnsi="Calibri" w:cs="Calibri"/>
        <w:b/>
        <w:szCs w:val="24"/>
      </w:rPr>
      <w:tab/>
    </w:r>
    <w:r w:rsidR="002F178A" w:rsidRPr="002F178A">
      <w:rPr>
        <w:rFonts w:ascii="Calibri" w:eastAsia="Calibri" w:hAnsi="Calibri" w:cs="Calibri"/>
        <w:b/>
        <w:sz w:val="28"/>
        <w:szCs w:val="28"/>
      </w:rPr>
      <w:t>2024 REGISTRATION FORM</w:t>
    </w:r>
  </w:p>
  <w:p w14:paraId="194A1259" w14:textId="77777777" w:rsidR="0045305E" w:rsidRDefault="004530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192A7" w14:textId="77777777" w:rsidR="0045305E" w:rsidRDefault="0045305E" w:rsidP="0045305E">
    <w:pPr>
      <w:pStyle w:val="Header"/>
    </w:pPr>
    <w:r>
      <w:rPr>
        <w:noProof/>
      </w:rPr>
      <w:drawing>
        <wp:anchor distT="0" distB="0" distL="114300" distR="114300" simplePos="0" relativeHeight="251685888" behindDoc="1" locked="0" layoutInCell="1" allowOverlap="1" wp14:anchorId="7251A9FF" wp14:editId="41F39E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161865" cy="1310640"/>
          <wp:effectExtent l="0" t="0" r="0" b="0"/>
          <wp:wrapNone/>
          <wp:docPr id="119139530" name="Graphic 1191395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10837"/>
                  <a:stretch/>
                </pic:blipFill>
                <pic:spPr bwMode="auto">
                  <a:xfrm>
                    <a:off x="0" y="0"/>
                    <a:ext cx="2161865" cy="1310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0413F201" w14:textId="77777777" w:rsidR="0045305E" w:rsidRDefault="0045305E" w:rsidP="0045305E">
    <w:pPr>
      <w:pStyle w:val="Header"/>
    </w:pPr>
  </w:p>
  <w:p w14:paraId="0C37C1F8" w14:textId="77777777" w:rsidR="0045305E" w:rsidRPr="002F178A" w:rsidRDefault="0045305E" w:rsidP="0045305E">
    <w:pPr>
      <w:spacing w:after="0" w:line="240" w:lineRule="auto"/>
      <w:ind w:left="3195" w:firstLine="405"/>
      <w:contextualSpacing/>
      <w:rPr>
        <w:rFonts w:ascii="Calibri" w:eastAsia="Calibri" w:hAnsi="Calibri" w:cs="Calibri"/>
        <w:b/>
        <w:szCs w:val="24"/>
      </w:rPr>
    </w:pPr>
    <w:r w:rsidRPr="002F178A">
      <w:rPr>
        <w:rFonts w:ascii="Calibri" w:eastAsia="Calibri" w:hAnsi="Calibri" w:cs="Calibri"/>
        <w:b/>
        <w:szCs w:val="24"/>
      </w:rPr>
      <w:t xml:space="preserve">      </w:t>
    </w:r>
    <w:r w:rsidRPr="002F178A">
      <w:rPr>
        <w:rFonts w:ascii="Calibri" w:eastAsia="Calibri" w:hAnsi="Calibri" w:cs="Calibri"/>
        <w:b/>
        <w:szCs w:val="24"/>
      </w:rPr>
      <w:tab/>
    </w:r>
    <w:r w:rsidRPr="002F178A">
      <w:rPr>
        <w:rFonts w:ascii="Calibri" w:eastAsia="Calibri" w:hAnsi="Calibri" w:cs="Calibri"/>
        <w:b/>
        <w:szCs w:val="24"/>
      </w:rPr>
      <w:tab/>
      <w:t>READMISSION APPLICATION 2024</w:t>
    </w:r>
  </w:p>
  <w:p w14:paraId="52190402" w14:textId="77777777" w:rsidR="0045305E" w:rsidRPr="002F178A" w:rsidRDefault="0045305E" w:rsidP="0045305E">
    <w:pPr>
      <w:spacing w:after="0" w:line="240" w:lineRule="auto"/>
      <w:ind w:left="2160" w:firstLine="1125"/>
      <w:contextualSpacing/>
      <w:rPr>
        <w:rFonts w:ascii="Calibri" w:eastAsia="Calibri" w:hAnsi="Calibri" w:cs="Calibri"/>
        <w:b/>
        <w:szCs w:val="24"/>
      </w:rPr>
    </w:pPr>
    <w:bookmarkStart w:id="2" w:name="_Hlk150346455"/>
    <w:r w:rsidRPr="002F178A">
      <w:rPr>
        <w:rFonts w:ascii="Calibri" w:eastAsia="Calibri" w:hAnsi="Calibri" w:cs="Calibri"/>
        <w:b/>
        <w:szCs w:val="24"/>
      </w:rPr>
      <w:t xml:space="preserve">     </w:t>
    </w:r>
    <w:r w:rsidRPr="002F178A">
      <w:rPr>
        <w:rFonts w:ascii="Calibri" w:eastAsia="Calibri" w:hAnsi="Calibri" w:cs="Calibri"/>
        <w:b/>
        <w:szCs w:val="24"/>
      </w:rPr>
      <w:tab/>
    </w:r>
    <w:r w:rsidRPr="002F178A">
      <w:rPr>
        <w:rFonts w:ascii="Calibri" w:eastAsia="Calibri" w:hAnsi="Calibri" w:cs="Calibri"/>
        <w:b/>
        <w:szCs w:val="24"/>
      </w:rPr>
      <w:tab/>
      <w:t xml:space="preserve">MEDICAL/HEALTHCARE PRACTITIONER’S REPORT </w:t>
    </w:r>
    <w:bookmarkEnd w:id="2"/>
  </w:p>
  <w:p w14:paraId="24BBB46B" w14:textId="77777777" w:rsidR="0045305E" w:rsidRPr="002F178A" w:rsidRDefault="0045305E" w:rsidP="0045305E">
    <w:pPr>
      <w:spacing w:after="0" w:line="240" w:lineRule="auto"/>
      <w:ind w:left="5040" w:firstLine="720"/>
      <w:contextualSpacing/>
      <w:rPr>
        <w:rFonts w:ascii="Calibri" w:eastAsia="Calibri" w:hAnsi="Calibri" w:cs="Calibri"/>
        <w:b/>
        <w:color w:val="FF0000"/>
        <w:szCs w:val="24"/>
      </w:rPr>
    </w:pPr>
    <w:r w:rsidRPr="002F178A">
      <w:rPr>
        <w:rFonts w:ascii="Calibri" w:eastAsia="Calibri" w:hAnsi="Calibri" w:cs="Calibri"/>
        <w:b/>
        <w:color w:val="FF0000"/>
        <w:szCs w:val="24"/>
      </w:rPr>
      <w:t>STRICTLY CONFIDENTIAL</w:t>
    </w:r>
  </w:p>
  <w:p w14:paraId="500531BB" w14:textId="77777777" w:rsidR="0045305E" w:rsidRPr="004A07CD" w:rsidRDefault="0045305E" w:rsidP="0045305E">
    <w:pPr>
      <w:spacing w:after="0" w:line="240" w:lineRule="auto"/>
      <w:ind w:left="4320" w:firstLine="720"/>
      <w:contextualSpacing/>
      <w:rPr>
        <w:color w:val="FF0000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95B"/>
    <w:multiLevelType w:val="hybridMultilevel"/>
    <w:tmpl w:val="FB4417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626F7"/>
    <w:multiLevelType w:val="hybridMultilevel"/>
    <w:tmpl w:val="FFFFFFFF"/>
    <w:lvl w:ilvl="0" w:tplc="043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3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3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C8263BF"/>
    <w:multiLevelType w:val="multilevel"/>
    <w:tmpl w:val="C1E0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894291"/>
    <w:multiLevelType w:val="hybridMultilevel"/>
    <w:tmpl w:val="1B5861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D0B3B"/>
    <w:multiLevelType w:val="hybridMultilevel"/>
    <w:tmpl w:val="2326E84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541C3F"/>
    <w:multiLevelType w:val="hybridMultilevel"/>
    <w:tmpl w:val="AF1406C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21D4E"/>
    <w:multiLevelType w:val="hybridMultilevel"/>
    <w:tmpl w:val="ECAC425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6202E8"/>
    <w:multiLevelType w:val="hybridMultilevel"/>
    <w:tmpl w:val="024A412C"/>
    <w:lvl w:ilvl="0" w:tplc="440AC534">
      <w:start w:val="2024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C7480"/>
    <w:multiLevelType w:val="hybridMultilevel"/>
    <w:tmpl w:val="615A3E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DB6043"/>
    <w:multiLevelType w:val="hybridMultilevel"/>
    <w:tmpl w:val="FFFFFFFF"/>
    <w:lvl w:ilvl="0" w:tplc="1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60933F67"/>
    <w:multiLevelType w:val="hybridMultilevel"/>
    <w:tmpl w:val="70388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B04B6E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6616222"/>
    <w:multiLevelType w:val="multilevel"/>
    <w:tmpl w:val="0DFE4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3A258F9"/>
    <w:multiLevelType w:val="multilevel"/>
    <w:tmpl w:val="0DEC6F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3EC640A"/>
    <w:multiLevelType w:val="hybridMultilevel"/>
    <w:tmpl w:val="5838C74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FA04CC"/>
    <w:multiLevelType w:val="multilevel"/>
    <w:tmpl w:val="63366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315EC4"/>
    <w:multiLevelType w:val="hybridMultilevel"/>
    <w:tmpl w:val="99664502"/>
    <w:lvl w:ilvl="0" w:tplc="04F0CA18">
      <w:start w:val="1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4680" w:hanging="360"/>
      </w:pPr>
    </w:lvl>
    <w:lvl w:ilvl="2" w:tplc="1C09001B">
      <w:start w:val="1"/>
      <w:numFmt w:val="lowerRoman"/>
      <w:lvlText w:val="%3."/>
      <w:lvlJc w:val="right"/>
      <w:pPr>
        <w:ind w:left="5400" w:hanging="180"/>
      </w:pPr>
    </w:lvl>
    <w:lvl w:ilvl="3" w:tplc="1C09000F" w:tentative="1">
      <w:start w:val="1"/>
      <w:numFmt w:val="decimal"/>
      <w:lvlText w:val="%4."/>
      <w:lvlJc w:val="left"/>
      <w:pPr>
        <w:ind w:left="6120" w:hanging="360"/>
      </w:pPr>
    </w:lvl>
    <w:lvl w:ilvl="4" w:tplc="1C090019" w:tentative="1">
      <w:start w:val="1"/>
      <w:numFmt w:val="lowerLetter"/>
      <w:lvlText w:val="%5."/>
      <w:lvlJc w:val="left"/>
      <w:pPr>
        <w:ind w:left="6840" w:hanging="360"/>
      </w:pPr>
    </w:lvl>
    <w:lvl w:ilvl="5" w:tplc="1C09001B" w:tentative="1">
      <w:start w:val="1"/>
      <w:numFmt w:val="lowerRoman"/>
      <w:lvlText w:val="%6."/>
      <w:lvlJc w:val="right"/>
      <w:pPr>
        <w:ind w:left="7560" w:hanging="180"/>
      </w:pPr>
    </w:lvl>
    <w:lvl w:ilvl="6" w:tplc="1C09000F" w:tentative="1">
      <w:start w:val="1"/>
      <w:numFmt w:val="decimal"/>
      <w:lvlText w:val="%7."/>
      <w:lvlJc w:val="left"/>
      <w:pPr>
        <w:ind w:left="8280" w:hanging="360"/>
      </w:pPr>
    </w:lvl>
    <w:lvl w:ilvl="7" w:tplc="1C090019" w:tentative="1">
      <w:start w:val="1"/>
      <w:numFmt w:val="lowerLetter"/>
      <w:lvlText w:val="%8."/>
      <w:lvlJc w:val="left"/>
      <w:pPr>
        <w:ind w:left="9000" w:hanging="360"/>
      </w:pPr>
    </w:lvl>
    <w:lvl w:ilvl="8" w:tplc="1C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842621947">
    <w:abstractNumId w:val="11"/>
  </w:num>
  <w:num w:numId="2" w16cid:durableId="575483765">
    <w:abstractNumId w:val="16"/>
  </w:num>
  <w:num w:numId="3" w16cid:durableId="2095778073">
    <w:abstractNumId w:val="12"/>
  </w:num>
  <w:num w:numId="4" w16cid:durableId="431824575">
    <w:abstractNumId w:val="6"/>
  </w:num>
  <w:num w:numId="5" w16cid:durableId="466515371">
    <w:abstractNumId w:val="2"/>
  </w:num>
  <w:num w:numId="6" w16cid:durableId="2048066640">
    <w:abstractNumId w:val="15"/>
  </w:num>
  <w:num w:numId="7" w16cid:durableId="101387671">
    <w:abstractNumId w:val="1"/>
  </w:num>
  <w:num w:numId="8" w16cid:durableId="1249076186">
    <w:abstractNumId w:val="9"/>
  </w:num>
  <w:num w:numId="9" w16cid:durableId="2049407972">
    <w:abstractNumId w:val="10"/>
  </w:num>
  <w:num w:numId="10" w16cid:durableId="468981420">
    <w:abstractNumId w:val="8"/>
  </w:num>
  <w:num w:numId="11" w16cid:durableId="1521312332">
    <w:abstractNumId w:val="5"/>
  </w:num>
  <w:num w:numId="12" w16cid:durableId="971785557">
    <w:abstractNumId w:val="4"/>
  </w:num>
  <w:num w:numId="13" w16cid:durableId="596838964">
    <w:abstractNumId w:val="14"/>
  </w:num>
  <w:num w:numId="14" w16cid:durableId="51733644">
    <w:abstractNumId w:val="3"/>
  </w:num>
  <w:num w:numId="15" w16cid:durableId="1513570628">
    <w:abstractNumId w:val="7"/>
  </w:num>
  <w:num w:numId="16" w16cid:durableId="4330139">
    <w:abstractNumId w:val="0"/>
  </w:num>
  <w:num w:numId="17" w16cid:durableId="16540212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TezsDQxMjOzMDVT0lEKTi0uzszPAykwrgUAtmuMBywAAAA="/>
  </w:docVars>
  <w:rsids>
    <w:rsidRoot w:val="005D719A"/>
    <w:rsid w:val="000001D2"/>
    <w:rsid w:val="00001B14"/>
    <w:rsid w:val="00004552"/>
    <w:rsid w:val="00006434"/>
    <w:rsid w:val="00010123"/>
    <w:rsid w:val="000101E0"/>
    <w:rsid w:val="0001116B"/>
    <w:rsid w:val="00012468"/>
    <w:rsid w:val="00015C33"/>
    <w:rsid w:val="000172EA"/>
    <w:rsid w:val="0002667E"/>
    <w:rsid w:val="00027EB7"/>
    <w:rsid w:val="00032259"/>
    <w:rsid w:val="00032AC0"/>
    <w:rsid w:val="000361E0"/>
    <w:rsid w:val="00037C6C"/>
    <w:rsid w:val="000406BC"/>
    <w:rsid w:val="00041942"/>
    <w:rsid w:val="000454D7"/>
    <w:rsid w:val="00045980"/>
    <w:rsid w:val="000477CC"/>
    <w:rsid w:val="00052AF6"/>
    <w:rsid w:val="0005393C"/>
    <w:rsid w:val="00055FA8"/>
    <w:rsid w:val="000639C1"/>
    <w:rsid w:val="0007069E"/>
    <w:rsid w:val="00071ADC"/>
    <w:rsid w:val="00072086"/>
    <w:rsid w:val="000748D4"/>
    <w:rsid w:val="00075CC9"/>
    <w:rsid w:val="00075FC3"/>
    <w:rsid w:val="00080083"/>
    <w:rsid w:val="0008041B"/>
    <w:rsid w:val="0008475A"/>
    <w:rsid w:val="00086D11"/>
    <w:rsid w:val="00090250"/>
    <w:rsid w:val="00090AE0"/>
    <w:rsid w:val="00091E41"/>
    <w:rsid w:val="000947A9"/>
    <w:rsid w:val="000947AE"/>
    <w:rsid w:val="00094E1E"/>
    <w:rsid w:val="00095565"/>
    <w:rsid w:val="000A081D"/>
    <w:rsid w:val="000A0BE2"/>
    <w:rsid w:val="000A2E26"/>
    <w:rsid w:val="000A3DFF"/>
    <w:rsid w:val="000A48C5"/>
    <w:rsid w:val="000B187A"/>
    <w:rsid w:val="000B2889"/>
    <w:rsid w:val="000B3915"/>
    <w:rsid w:val="000B6144"/>
    <w:rsid w:val="000C01B6"/>
    <w:rsid w:val="000C0908"/>
    <w:rsid w:val="000D24D0"/>
    <w:rsid w:val="000D4EB2"/>
    <w:rsid w:val="000D50BE"/>
    <w:rsid w:val="000E3C99"/>
    <w:rsid w:val="000E451C"/>
    <w:rsid w:val="000E6306"/>
    <w:rsid w:val="000E7044"/>
    <w:rsid w:val="000F4BE5"/>
    <w:rsid w:val="00103134"/>
    <w:rsid w:val="00103C38"/>
    <w:rsid w:val="00105B9D"/>
    <w:rsid w:val="00106127"/>
    <w:rsid w:val="00106ACA"/>
    <w:rsid w:val="00110D01"/>
    <w:rsid w:val="001117E6"/>
    <w:rsid w:val="00111F50"/>
    <w:rsid w:val="00116863"/>
    <w:rsid w:val="0012057D"/>
    <w:rsid w:val="001233AA"/>
    <w:rsid w:val="0012556A"/>
    <w:rsid w:val="00130BD4"/>
    <w:rsid w:val="00131CD9"/>
    <w:rsid w:val="00134D33"/>
    <w:rsid w:val="00136077"/>
    <w:rsid w:val="00136A45"/>
    <w:rsid w:val="00142870"/>
    <w:rsid w:val="001456F6"/>
    <w:rsid w:val="0015242A"/>
    <w:rsid w:val="00157E23"/>
    <w:rsid w:val="00160B09"/>
    <w:rsid w:val="00161AD9"/>
    <w:rsid w:val="001639C0"/>
    <w:rsid w:val="00167124"/>
    <w:rsid w:val="001675E5"/>
    <w:rsid w:val="00167690"/>
    <w:rsid w:val="00175944"/>
    <w:rsid w:val="001768DC"/>
    <w:rsid w:val="0018343D"/>
    <w:rsid w:val="00187746"/>
    <w:rsid w:val="00194A6B"/>
    <w:rsid w:val="001977D7"/>
    <w:rsid w:val="001A385D"/>
    <w:rsid w:val="001A6C08"/>
    <w:rsid w:val="001B01F8"/>
    <w:rsid w:val="001B0BBA"/>
    <w:rsid w:val="001B2842"/>
    <w:rsid w:val="001B53A5"/>
    <w:rsid w:val="001C14F2"/>
    <w:rsid w:val="001C344F"/>
    <w:rsid w:val="001C6E36"/>
    <w:rsid w:val="001D457B"/>
    <w:rsid w:val="001D57F4"/>
    <w:rsid w:val="001E3845"/>
    <w:rsid w:val="001E5C3B"/>
    <w:rsid w:val="001F08A2"/>
    <w:rsid w:val="001F10E6"/>
    <w:rsid w:val="001F3FBB"/>
    <w:rsid w:val="001F5072"/>
    <w:rsid w:val="0020541A"/>
    <w:rsid w:val="00205FBF"/>
    <w:rsid w:val="00213A79"/>
    <w:rsid w:val="00214879"/>
    <w:rsid w:val="002205EF"/>
    <w:rsid w:val="00220F60"/>
    <w:rsid w:val="00221396"/>
    <w:rsid w:val="002213B1"/>
    <w:rsid w:val="00221FF8"/>
    <w:rsid w:val="00223854"/>
    <w:rsid w:val="00226C05"/>
    <w:rsid w:val="00226EB5"/>
    <w:rsid w:val="0023370A"/>
    <w:rsid w:val="00241458"/>
    <w:rsid w:val="00244253"/>
    <w:rsid w:val="00245E76"/>
    <w:rsid w:val="00247DE7"/>
    <w:rsid w:val="00251A6F"/>
    <w:rsid w:val="00253162"/>
    <w:rsid w:val="0025375F"/>
    <w:rsid w:val="002556A9"/>
    <w:rsid w:val="002604E8"/>
    <w:rsid w:val="00262563"/>
    <w:rsid w:val="00262EE6"/>
    <w:rsid w:val="00265B83"/>
    <w:rsid w:val="00270130"/>
    <w:rsid w:val="002713F4"/>
    <w:rsid w:val="00273362"/>
    <w:rsid w:val="00273E28"/>
    <w:rsid w:val="00274197"/>
    <w:rsid w:val="00274984"/>
    <w:rsid w:val="00277B10"/>
    <w:rsid w:val="002804BC"/>
    <w:rsid w:val="00280D56"/>
    <w:rsid w:val="00281B4B"/>
    <w:rsid w:val="00286951"/>
    <w:rsid w:val="00287144"/>
    <w:rsid w:val="00291435"/>
    <w:rsid w:val="00291E07"/>
    <w:rsid w:val="00292DE1"/>
    <w:rsid w:val="00296DC3"/>
    <w:rsid w:val="002B0AC3"/>
    <w:rsid w:val="002B3528"/>
    <w:rsid w:val="002B5E41"/>
    <w:rsid w:val="002C0F16"/>
    <w:rsid w:val="002C383E"/>
    <w:rsid w:val="002C6B1D"/>
    <w:rsid w:val="002C728A"/>
    <w:rsid w:val="002D15F8"/>
    <w:rsid w:val="002D232B"/>
    <w:rsid w:val="002D3DBE"/>
    <w:rsid w:val="002D4556"/>
    <w:rsid w:val="002E17CD"/>
    <w:rsid w:val="002E30E7"/>
    <w:rsid w:val="002E6195"/>
    <w:rsid w:val="002F0E54"/>
    <w:rsid w:val="002F178A"/>
    <w:rsid w:val="002F366C"/>
    <w:rsid w:val="002F6145"/>
    <w:rsid w:val="0030339F"/>
    <w:rsid w:val="003036F3"/>
    <w:rsid w:val="00305757"/>
    <w:rsid w:val="003076A5"/>
    <w:rsid w:val="0031053D"/>
    <w:rsid w:val="00312AE3"/>
    <w:rsid w:val="00314EA4"/>
    <w:rsid w:val="00326DB9"/>
    <w:rsid w:val="00330BFA"/>
    <w:rsid w:val="0034238E"/>
    <w:rsid w:val="00343892"/>
    <w:rsid w:val="00347573"/>
    <w:rsid w:val="00347D8D"/>
    <w:rsid w:val="003500F2"/>
    <w:rsid w:val="00350C5A"/>
    <w:rsid w:val="00352031"/>
    <w:rsid w:val="00353B14"/>
    <w:rsid w:val="00356D09"/>
    <w:rsid w:val="003579CC"/>
    <w:rsid w:val="003663DF"/>
    <w:rsid w:val="00375C89"/>
    <w:rsid w:val="003803DE"/>
    <w:rsid w:val="00382DCA"/>
    <w:rsid w:val="00383EEA"/>
    <w:rsid w:val="00394A7A"/>
    <w:rsid w:val="00395309"/>
    <w:rsid w:val="003959D5"/>
    <w:rsid w:val="003A3797"/>
    <w:rsid w:val="003A5CC8"/>
    <w:rsid w:val="003A5E35"/>
    <w:rsid w:val="003B5840"/>
    <w:rsid w:val="003C03FA"/>
    <w:rsid w:val="003C04BF"/>
    <w:rsid w:val="003C06B4"/>
    <w:rsid w:val="003C3F21"/>
    <w:rsid w:val="003C4F04"/>
    <w:rsid w:val="003C589D"/>
    <w:rsid w:val="003D5D63"/>
    <w:rsid w:val="003D6818"/>
    <w:rsid w:val="003D6865"/>
    <w:rsid w:val="003F0CAF"/>
    <w:rsid w:val="003F1D31"/>
    <w:rsid w:val="003F313F"/>
    <w:rsid w:val="003F3B68"/>
    <w:rsid w:val="00400930"/>
    <w:rsid w:val="00402634"/>
    <w:rsid w:val="00405E8F"/>
    <w:rsid w:val="004062FC"/>
    <w:rsid w:val="004078BD"/>
    <w:rsid w:val="0041061B"/>
    <w:rsid w:val="0041176D"/>
    <w:rsid w:val="00411A58"/>
    <w:rsid w:val="00415D65"/>
    <w:rsid w:val="0041691D"/>
    <w:rsid w:val="004174D6"/>
    <w:rsid w:val="00422335"/>
    <w:rsid w:val="004247B8"/>
    <w:rsid w:val="00426DD3"/>
    <w:rsid w:val="0043058A"/>
    <w:rsid w:val="004317B9"/>
    <w:rsid w:val="00432248"/>
    <w:rsid w:val="00433F65"/>
    <w:rsid w:val="00435C81"/>
    <w:rsid w:val="004404F7"/>
    <w:rsid w:val="00451D8F"/>
    <w:rsid w:val="0045305E"/>
    <w:rsid w:val="00453D25"/>
    <w:rsid w:val="0046099A"/>
    <w:rsid w:val="004633F5"/>
    <w:rsid w:val="0047286F"/>
    <w:rsid w:val="00481C9C"/>
    <w:rsid w:val="00481FAC"/>
    <w:rsid w:val="004827A6"/>
    <w:rsid w:val="0048371E"/>
    <w:rsid w:val="004924CC"/>
    <w:rsid w:val="0049259A"/>
    <w:rsid w:val="004A07CD"/>
    <w:rsid w:val="004A1690"/>
    <w:rsid w:val="004A196A"/>
    <w:rsid w:val="004A1BCA"/>
    <w:rsid w:val="004A42EB"/>
    <w:rsid w:val="004A6915"/>
    <w:rsid w:val="004A704D"/>
    <w:rsid w:val="004B4F8E"/>
    <w:rsid w:val="004C1639"/>
    <w:rsid w:val="004C465D"/>
    <w:rsid w:val="004D29B7"/>
    <w:rsid w:val="004D2B5F"/>
    <w:rsid w:val="004D7950"/>
    <w:rsid w:val="004D7FBD"/>
    <w:rsid w:val="004E3A06"/>
    <w:rsid w:val="004E3BE9"/>
    <w:rsid w:val="004E46A6"/>
    <w:rsid w:val="004E508D"/>
    <w:rsid w:val="004E7862"/>
    <w:rsid w:val="004F1FFA"/>
    <w:rsid w:val="004F3B06"/>
    <w:rsid w:val="0050165F"/>
    <w:rsid w:val="005021F4"/>
    <w:rsid w:val="00506D9B"/>
    <w:rsid w:val="0051381B"/>
    <w:rsid w:val="005245F1"/>
    <w:rsid w:val="0052499D"/>
    <w:rsid w:val="0052533F"/>
    <w:rsid w:val="005278C6"/>
    <w:rsid w:val="00532D58"/>
    <w:rsid w:val="0053385E"/>
    <w:rsid w:val="00534112"/>
    <w:rsid w:val="0053493A"/>
    <w:rsid w:val="00536CB6"/>
    <w:rsid w:val="005431DF"/>
    <w:rsid w:val="00547554"/>
    <w:rsid w:val="00552929"/>
    <w:rsid w:val="0055384F"/>
    <w:rsid w:val="00553D9A"/>
    <w:rsid w:val="005556AC"/>
    <w:rsid w:val="00556221"/>
    <w:rsid w:val="00556291"/>
    <w:rsid w:val="00565B61"/>
    <w:rsid w:val="00567340"/>
    <w:rsid w:val="0057343F"/>
    <w:rsid w:val="005739B9"/>
    <w:rsid w:val="00575E7B"/>
    <w:rsid w:val="0057791E"/>
    <w:rsid w:val="00580037"/>
    <w:rsid w:val="0058040A"/>
    <w:rsid w:val="005809BD"/>
    <w:rsid w:val="00580DDB"/>
    <w:rsid w:val="00581E72"/>
    <w:rsid w:val="00585BF6"/>
    <w:rsid w:val="00586278"/>
    <w:rsid w:val="0058768B"/>
    <w:rsid w:val="0059230D"/>
    <w:rsid w:val="0059347E"/>
    <w:rsid w:val="00595EBC"/>
    <w:rsid w:val="005A1C7E"/>
    <w:rsid w:val="005A4441"/>
    <w:rsid w:val="005A6C3A"/>
    <w:rsid w:val="005B17D2"/>
    <w:rsid w:val="005B1D72"/>
    <w:rsid w:val="005B77DE"/>
    <w:rsid w:val="005B7904"/>
    <w:rsid w:val="005B7FFE"/>
    <w:rsid w:val="005C07FB"/>
    <w:rsid w:val="005C5307"/>
    <w:rsid w:val="005C679A"/>
    <w:rsid w:val="005C6ED7"/>
    <w:rsid w:val="005C72B0"/>
    <w:rsid w:val="005D0791"/>
    <w:rsid w:val="005D0A20"/>
    <w:rsid w:val="005D37E1"/>
    <w:rsid w:val="005D4038"/>
    <w:rsid w:val="005D5779"/>
    <w:rsid w:val="005D719A"/>
    <w:rsid w:val="005D7A92"/>
    <w:rsid w:val="005E0A3E"/>
    <w:rsid w:val="005E2A7D"/>
    <w:rsid w:val="005E2CB0"/>
    <w:rsid w:val="005E326E"/>
    <w:rsid w:val="005F12CD"/>
    <w:rsid w:val="005F1C3A"/>
    <w:rsid w:val="005F3050"/>
    <w:rsid w:val="005F44CD"/>
    <w:rsid w:val="006025B7"/>
    <w:rsid w:val="00603A4B"/>
    <w:rsid w:val="00604B46"/>
    <w:rsid w:val="00614033"/>
    <w:rsid w:val="00615AC0"/>
    <w:rsid w:val="00617821"/>
    <w:rsid w:val="00617FBC"/>
    <w:rsid w:val="00622DCD"/>
    <w:rsid w:val="00622F3E"/>
    <w:rsid w:val="00624487"/>
    <w:rsid w:val="00625CB9"/>
    <w:rsid w:val="00626D09"/>
    <w:rsid w:val="0063034C"/>
    <w:rsid w:val="00632BA6"/>
    <w:rsid w:val="006347B6"/>
    <w:rsid w:val="006370A1"/>
    <w:rsid w:val="00652B80"/>
    <w:rsid w:val="00655634"/>
    <w:rsid w:val="00655F6F"/>
    <w:rsid w:val="00657442"/>
    <w:rsid w:val="00657EA6"/>
    <w:rsid w:val="006608BB"/>
    <w:rsid w:val="006609A6"/>
    <w:rsid w:val="00661E4C"/>
    <w:rsid w:val="00662D21"/>
    <w:rsid w:val="0066382F"/>
    <w:rsid w:val="0066667E"/>
    <w:rsid w:val="00670427"/>
    <w:rsid w:val="006705EC"/>
    <w:rsid w:val="00672B05"/>
    <w:rsid w:val="00672BDC"/>
    <w:rsid w:val="0068277A"/>
    <w:rsid w:val="00683BC6"/>
    <w:rsid w:val="00693A69"/>
    <w:rsid w:val="00693DE9"/>
    <w:rsid w:val="00696661"/>
    <w:rsid w:val="006A1353"/>
    <w:rsid w:val="006A1C55"/>
    <w:rsid w:val="006A2EEE"/>
    <w:rsid w:val="006A493A"/>
    <w:rsid w:val="006A6AB5"/>
    <w:rsid w:val="006B582B"/>
    <w:rsid w:val="006B588F"/>
    <w:rsid w:val="006B633D"/>
    <w:rsid w:val="006C1E29"/>
    <w:rsid w:val="006C284F"/>
    <w:rsid w:val="006C3594"/>
    <w:rsid w:val="006E3A23"/>
    <w:rsid w:val="006E5D3A"/>
    <w:rsid w:val="006F7D27"/>
    <w:rsid w:val="00700EB9"/>
    <w:rsid w:val="00701FD8"/>
    <w:rsid w:val="007023FB"/>
    <w:rsid w:val="00702C5C"/>
    <w:rsid w:val="00702E2A"/>
    <w:rsid w:val="00703C80"/>
    <w:rsid w:val="00703F03"/>
    <w:rsid w:val="00704A9C"/>
    <w:rsid w:val="00707D06"/>
    <w:rsid w:val="0071266E"/>
    <w:rsid w:val="00713485"/>
    <w:rsid w:val="00717D48"/>
    <w:rsid w:val="00721272"/>
    <w:rsid w:val="007229A1"/>
    <w:rsid w:val="0072353A"/>
    <w:rsid w:val="00726B4D"/>
    <w:rsid w:val="007302E5"/>
    <w:rsid w:val="007321D0"/>
    <w:rsid w:val="00741D55"/>
    <w:rsid w:val="00744EA8"/>
    <w:rsid w:val="007530AF"/>
    <w:rsid w:val="007533D6"/>
    <w:rsid w:val="007542D4"/>
    <w:rsid w:val="007578BC"/>
    <w:rsid w:val="00761DFA"/>
    <w:rsid w:val="007678A9"/>
    <w:rsid w:val="00775791"/>
    <w:rsid w:val="007814D3"/>
    <w:rsid w:val="00785B4E"/>
    <w:rsid w:val="00790D0C"/>
    <w:rsid w:val="00791AF9"/>
    <w:rsid w:val="00791CF5"/>
    <w:rsid w:val="00792D7F"/>
    <w:rsid w:val="00797687"/>
    <w:rsid w:val="00797700"/>
    <w:rsid w:val="007A16CD"/>
    <w:rsid w:val="007B070A"/>
    <w:rsid w:val="007B0F4F"/>
    <w:rsid w:val="007B44F4"/>
    <w:rsid w:val="007B58E1"/>
    <w:rsid w:val="007B6761"/>
    <w:rsid w:val="007B6D40"/>
    <w:rsid w:val="007C21A8"/>
    <w:rsid w:val="007C3A52"/>
    <w:rsid w:val="007C63A3"/>
    <w:rsid w:val="007D54A3"/>
    <w:rsid w:val="007D68A0"/>
    <w:rsid w:val="007D7771"/>
    <w:rsid w:val="007E5FE0"/>
    <w:rsid w:val="007F097E"/>
    <w:rsid w:val="007F26BE"/>
    <w:rsid w:val="007F5970"/>
    <w:rsid w:val="007F79AD"/>
    <w:rsid w:val="00801F9B"/>
    <w:rsid w:val="0080258F"/>
    <w:rsid w:val="00802A65"/>
    <w:rsid w:val="00803BB7"/>
    <w:rsid w:val="008061DA"/>
    <w:rsid w:val="008075DF"/>
    <w:rsid w:val="008136C7"/>
    <w:rsid w:val="008171B7"/>
    <w:rsid w:val="0082095A"/>
    <w:rsid w:val="00821086"/>
    <w:rsid w:val="00821694"/>
    <w:rsid w:val="00823494"/>
    <w:rsid w:val="008257F1"/>
    <w:rsid w:val="008274AA"/>
    <w:rsid w:val="008307B7"/>
    <w:rsid w:val="00834538"/>
    <w:rsid w:val="008410FD"/>
    <w:rsid w:val="0084248A"/>
    <w:rsid w:val="00853457"/>
    <w:rsid w:val="00854EFF"/>
    <w:rsid w:val="0086210B"/>
    <w:rsid w:val="00863BD3"/>
    <w:rsid w:val="00865464"/>
    <w:rsid w:val="00866649"/>
    <w:rsid w:val="0088075E"/>
    <w:rsid w:val="00880D92"/>
    <w:rsid w:val="008915A6"/>
    <w:rsid w:val="00891784"/>
    <w:rsid w:val="00892DA5"/>
    <w:rsid w:val="00893415"/>
    <w:rsid w:val="00894BE3"/>
    <w:rsid w:val="008A5020"/>
    <w:rsid w:val="008A5609"/>
    <w:rsid w:val="008A5820"/>
    <w:rsid w:val="008A67AE"/>
    <w:rsid w:val="008B2082"/>
    <w:rsid w:val="008B33F8"/>
    <w:rsid w:val="008B5533"/>
    <w:rsid w:val="008C0A31"/>
    <w:rsid w:val="008C3818"/>
    <w:rsid w:val="008C450C"/>
    <w:rsid w:val="008C47B8"/>
    <w:rsid w:val="008C55A0"/>
    <w:rsid w:val="008D10C6"/>
    <w:rsid w:val="008D1C7E"/>
    <w:rsid w:val="008D322C"/>
    <w:rsid w:val="008D35A9"/>
    <w:rsid w:val="008E2B53"/>
    <w:rsid w:val="008E7292"/>
    <w:rsid w:val="008F443A"/>
    <w:rsid w:val="008F486A"/>
    <w:rsid w:val="00900BE5"/>
    <w:rsid w:val="0090143F"/>
    <w:rsid w:val="00901E2B"/>
    <w:rsid w:val="00905F58"/>
    <w:rsid w:val="009078C9"/>
    <w:rsid w:val="00911881"/>
    <w:rsid w:val="00916B8C"/>
    <w:rsid w:val="009202EB"/>
    <w:rsid w:val="009267A3"/>
    <w:rsid w:val="00926D01"/>
    <w:rsid w:val="009314D3"/>
    <w:rsid w:val="00932FDE"/>
    <w:rsid w:val="0093452A"/>
    <w:rsid w:val="00934885"/>
    <w:rsid w:val="00934F1B"/>
    <w:rsid w:val="00935CB2"/>
    <w:rsid w:val="00935DBB"/>
    <w:rsid w:val="00940071"/>
    <w:rsid w:val="009431D0"/>
    <w:rsid w:val="00943998"/>
    <w:rsid w:val="009441B6"/>
    <w:rsid w:val="00947F4D"/>
    <w:rsid w:val="009614F7"/>
    <w:rsid w:val="009652D8"/>
    <w:rsid w:val="00966D99"/>
    <w:rsid w:val="00976818"/>
    <w:rsid w:val="00976F5D"/>
    <w:rsid w:val="00980C1C"/>
    <w:rsid w:val="00981D1C"/>
    <w:rsid w:val="00991A6A"/>
    <w:rsid w:val="0099371F"/>
    <w:rsid w:val="00994B3E"/>
    <w:rsid w:val="009A49C5"/>
    <w:rsid w:val="009A4F71"/>
    <w:rsid w:val="009A5854"/>
    <w:rsid w:val="009B1162"/>
    <w:rsid w:val="009B1A82"/>
    <w:rsid w:val="009B2F14"/>
    <w:rsid w:val="009B438C"/>
    <w:rsid w:val="009B4E73"/>
    <w:rsid w:val="009C52E4"/>
    <w:rsid w:val="009C5924"/>
    <w:rsid w:val="009C6B6A"/>
    <w:rsid w:val="009D1A6A"/>
    <w:rsid w:val="009D442C"/>
    <w:rsid w:val="009D63F3"/>
    <w:rsid w:val="009E346E"/>
    <w:rsid w:val="009E4621"/>
    <w:rsid w:val="009E60FD"/>
    <w:rsid w:val="009E6159"/>
    <w:rsid w:val="009E73F8"/>
    <w:rsid w:val="009E792C"/>
    <w:rsid w:val="009F1035"/>
    <w:rsid w:val="009F109C"/>
    <w:rsid w:val="009F174F"/>
    <w:rsid w:val="009F1F73"/>
    <w:rsid w:val="009F56A4"/>
    <w:rsid w:val="009F58B9"/>
    <w:rsid w:val="009F590A"/>
    <w:rsid w:val="00A009B0"/>
    <w:rsid w:val="00A01E0D"/>
    <w:rsid w:val="00A01ED1"/>
    <w:rsid w:val="00A04F3B"/>
    <w:rsid w:val="00A058E5"/>
    <w:rsid w:val="00A10EF4"/>
    <w:rsid w:val="00A11A6D"/>
    <w:rsid w:val="00A15556"/>
    <w:rsid w:val="00A20077"/>
    <w:rsid w:val="00A224B5"/>
    <w:rsid w:val="00A24C2A"/>
    <w:rsid w:val="00A24D1B"/>
    <w:rsid w:val="00A26E8B"/>
    <w:rsid w:val="00A35DE7"/>
    <w:rsid w:val="00A37544"/>
    <w:rsid w:val="00A4052A"/>
    <w:rsid w:val="00A40B6C"/>
    <w:rsid w:val="00A42BB7"/>
    <w:rsid w:val="00A43CBE"/>
    <w:rsid w:val="00A46C34"/>
    <w:rsid w:val="00A549FE"/>
    <w:rsid w:val="00A55921"/>
    <w:rsid w:val="00A55FFA"/>
    <w:rsid w:val="00A563DC"/>
    <w:rsid w:val="00A71DE9"/>
    <w:rsid w:val="00A7482B"/>
    <w:rsid w:val="00A76547"/>
    <w:rsid w:val="00A847C1"/>
    <w:rsid w:val="00A94095"/>
    <w:rsid w:val="00AA2881"/>
    <w:rsid w:val="00AA6B1D"/>
    <w:rsid w:val="00AB3899"/>
    <w:rsid w:val="00AB4ED1"/>
    <w:rsid w:val="00AB66A4"/>
    <w:rsid w:val="00AB74D7"/>
    <w:rsid w:val="00AB7F4E"/>
    <w:rsid w:val="00AC30F6"/>
    <w:rsid w:val="00AC371C"/>
    <w:rsid w:val="00AC3D9A"/>
    <w:rsid w:val="00AC69E0"/>
    <w:rsid w:val="00AD230A"/>
    <w:rsid w:val="00AD5C82"/>
    <w:rsid w:val="00AD6A0E"/>
    <w:rsid w:val="00AE43A4"/>
    <w:rsid w:val="00AF5232"/>
    <w:rsid w:val="00AF5798"/>
    <w:rsid w:val="00AF5EBB"/>
    <w:rsid w:val="00AF69A2"/>
    <w:rsid w:val="00B006A7"/>
    <w:rsid w:val="00B05465"/>
    <w:rsid w:val="00B143CF"/>
    <w:rsid w:val="00B14CC7"/>
    <w:rsid w:val="00B21AA9"/>
    <w:rsid w:val="00B2711B"/>
    <w:rsid w:val="00B32121"/>
    <w:rsid w:val="00B365C4"/>
    <w:rsid w:val="00B37ACA"/>
    <w:rsid w:val="00B402A3"/>
    <w:rsid w:val="00B4423A"/>
    <w:rsid w:val="00B46526"/>
    <w:rsid w:val="00B508BA"/>
    <w:rsid w:val="00B51822"/>
    <w:rsid w:val="00B519E8"/>
    <w:rsid w:val="00B531F9"/>
    <w:rsid w:val="00B53A51"/>
    <w:rsid w:val="00B56D13"/>
    <w:rsid w:val="00B56F7E"/>
    <w:rsid w:val="00B60929"/>
    <w:rsid w:val="00B6192F"/>
    <w:rsid w:val="00B72455"/>
    <w:rsid w:val="00B774C7"/>
    <w:rsid w:val="00B81D8E"/>
    <w:rsid w:val="00B822D2"/>
    <w:rsid w:val="00B82417"/>
    <w:rsid w:val="00B90740"/>
    <w:rsid w:val="00B91173"/>
    <w:rsid w:val="00B92DD4"/>
    <w:rsid w:val="00BA1D89"/>
    <w:rsid w:val="00BA1E4C"/>
    <w:rsid w:val="00BA3E5D"/>
    <w:rsid w:val="00BA6E8F"/>
    <w:rsid w:val="00BB2834"/>
    <w:rsid w:val="00BB7414"/>
    <w:rsid w:val="00BC0427"/>
    <w:rsid w:val="00BC19FC"/>
    <w:rsid w:val="00BC1DC9"/>
    <w:rsid w:val="00BC5781"/>
    <w:rsid w:val="00BC6531"/>
    <w:rsid w:val="00BD1325"/>
    <w:rsid w:val="00BD21A8"/>
    <w:rsid w:val="00BE0C05"/>
    <w:rsid w:val="00BE1530"/>
    <w:rsid w:val="00BE2755"/>
    <w:rsid w:val="00BE367E"/>
    <w:rsid w:val="00BE4595"/>
    <w:rsid w:val="00BE4BF3"/>
    <w:rsid w:val="00BF09A5"/>
    <w:rsid w:val="00C010BF"/>
    <w:rsid w:val="00C033B8"/>
    <w:rsid w:val="00C1223F"/>
    <w:rsid w:val="00C15D7A"/>
    <w:rsid w:val="00C218B5"/>
    <w:rsid w:val="00C23F93"/>
    <w:rsid w:val="00C267C3"/>
    <w:rsid w:val="00C2687F"/>
    <w:rsid w:val="00C26EAA"/>
    <w:rsid w:val="00C30DBC"/>
    <w:rsid w:val="00C31B60"/>
    <w:rsid w:val="00C33B3C"/>
    <w:rsid w:val="00C3798C"/>
    <w:rsid w:val="00C40661"/>
    <w:rsid w:val="00C411A4"/>
    <w:rsid w:val="00C44DF2"/>
    <w:rsid w:val="00C47A41"/>
    <w:rsid w:val="00C537BA"/>
    <w:rsid w:val="00C54691"/>
    <w:rsid w:val="00C54B24"/>
    <w:rsid w:val="00C57377"/>
    <w:rsid w:val="00C61E14"/>
    <w:rsid w:val="00C61F8E"/>
    <w:rsid w:val="00C62806"/>
    <w:rsid w:val="00C67677"/>
    <w:rsid w:val="00C67FAD"/>
    <w:rsid w:val="00C71DDC"/>
    <w:rsid w:val="00C726F7"/>
    <w:rsid w:val="00C72E92"/>
    <w:rsid w:val="00C74C80"/>
    <w:rsid w:val="00C754AB"/>
    <w:rsid w:val="00C76228"/>
    <w:rsid w:val="00C80621"/>
    <w:rsid w:val="00C82E2E"/>
    <w:rsid w:val="00C92151"/>
    <w:rsid w:val="00C92F8E"/>
    <w:rsid w:val="00C949F1"/>
    <w:rsid w:val="00CB0D22"/>
    <w:rsid w:val="00CC044A"/>
    <w:rsid w:val="00CC3394"/>
    <w:rsid w:val="00CC56AD"/>
    <w:rsid w:val="00CD032C"/>
    <w:rsid w:val="00CD0AC0"/>
    <w:rsid w:val="00CD2834"/>
    <w:rsid w:val="00CD64F9"/>
    <w:rsid w:val="00CE13D5"/>
    <w:rsid w:val="00CE289A"/>
    <w:rsid w:val="00CF02AA"/>
    <w:rsid w:val="00CF3909"/>
    <w:rsid w:val="00CF3ACB"/>
    <w:rsid w:val="00CF5C7E"/>
    <w:rsid w:val="00D06497"/>
    <w:rsid w:val="00D07026"/>
    <w:rsid w:val="00D1351F"/>
    <w:rsid w:val="00D137CD"/>
    <w:rsid w:val="00D1623D"/>
    <w:rsid w:val="00D16CCD"/>
    <w:rsid w:val="00D210F2"/>
    <w:rsid w:val="00D27D94"/>
    <w:rsid w:val="00D30CB5"/>
    <w:rsid w:val="00D3363B"/>
    <w:rsid w:val="00D344A9"/>
    <w:rsid w:val="00D44A3F"/>
    <w:rsid w:val="00D45484"/>
    <w:rsid w:val="00D45C0B"/>
    <w:rsid w:val="00D50E00"/>
    <w:rsid w:val="00D54487"/>
    <w:rsid w:val="00D6226D"/>
    <w:rsid w:val="00D64D4A"/>
    <w:rsid w:val="00D65832"/>
    <w:rsid w:val="00D73564"/>
    <w:rsid w:val="00D73937"/>
    <w:rsid w:val="00D74E61"/>
    <w:rsid w:val="00D842B5"/>
    <w:rsid w:val="00D9514A"/>
    <w:rsid w:val="00D96E6A"/>
    <w:rsid w:val="00D972A2"/>
    <w:rsid w:val="00DA0402"/>
    <w:rsid w:val="00DA0E5E"/>
    <w:rsid w:val="00DA1D5E"/>
    <w:rsid w:val="00DA2E7B"/>
    <w:rsid w:val="00DA51D0"/>
    <w:rsid w:val="00DB1CB0"/>
    <w:rsid w:val="00DB3CC6"/>
    <w:rsid w:val="00DB4D03"/>
    <w:rsid w:val="00DB650C"/>
    <w:rsid w:val="00DC419F"/>
    <w:rsid w:val="00DC4475"/>
    <w:rsid w:val="00DC7FC0"/>
    <w:rsid w:val="00DD0541"/>
    <w:rsid w:val="00DD08DF"/>
    <w:rsid w:val="00DD18A1"/>
    <w:rsid w:val="00DD3CC6"/>
    <w:rsid w:val="00DE051A"/>
    <w:rsid w:val="00DE0577"/>
    <w:rsid w:val="00DE0CF8"/>
    <w:rsid w:val="00DE1EF8"/>
    <w:rsid w:val="00DE3431"/>
    <w:rsid w:val="00DE34F1"/>
    <w:rsid w:val="00DE5FBE"/>
    <w:rsid w:val="00DF40A6"/>
    <w:rsid w:val="00DF6670"/>
    <w:rsid w:val="00DF6C71"/>
    <w:rsid w:val="00E008A8"/>
    <w:rsid w:val="00E04903"/>
    <w:rsid w:val="00E04F7F"/>
    <w:rsid w:val="00E06B12"/>
    <w:rsid w:val="00E078EF"/>
    <w:rsid w:val="00E1477D"/>
    <w:rsid w:val="00E1655D"/>
    <w:rsid w:val="00E16969"/>
    <w:rsid w:val="00E2091D"/>
    <w:rsid w:val="00E21981"/>
    <w:rsid w:val="00E2380D"/>
    <w:rsid w:val="00E26FB0"/>
    <w:rsid w:val="00E30D56"/>
    <w:rsid w:val="00E32A5E"/>
    <w:rsid w:val="00E36736"/>
    <w:rsid w:val="00E44BA7"/>
    <w:rsid w:val="00E44E21"/>
    <w:rsid w:val="00E455D6"/>
    <w:rsid w:val="00E46535"/>
    <w:rsid w:val="00E56E83"/>
    <w:rsid w:val="00E613C1"/>
    <w:rsid w:val="00E629B1"/>
    <w:rsid w:val="00E7167A"/>
    <w:rsid w:val="00E73761"/>
    <w:rsid w:val="00E73BFF"/>
    <w:rsid w:val="00E75703"/>
    <w:rsid w:val="00E75BDB"/>
    <w:rsid w:val="00E77AE1"/>
    <w:rsid w:val="00E80FEE"/>
    <w:rsid w:val="00E82DF9"/>
    <w:rsid w:val="00E85B6A"/>
    <w:rsid w:val="00E923AD"/>
    <w:rsid w:val="00E92A03"/>
    <w:rsid w:val="00E947C2"/>
    <w:rsid w:val="00E967E3"/>
    <w:rsid w:val="00EA1393"/>
    <w:rsid w:val="00EA1F4C"/>
    <w:rsid w:val="00EA2285"/>
    <w:rsid w:val="00EA5744"/>
    <w:rsid w:val="00EA753A"/>
    <w:rsid w:val="00EA7D68"/>
    <w:rsid w:val="00EB1460"/>
    <w:rsid w:val="00EB3C09"/>
    <w:rsid w:val="00EC4166"/>
    <w:rsid w:val="00ED0AA2"/>
    <w:rsid w:val="00ED1951"/>
    <w:rsid w:val="00ED325C"/>
    <w:rsid w:val="00ED660E"/>
    <w:rsid w:val="00ED7B0F"/>
    <w:rsid w:val="00EE3E8B"/>
    <w:rsid w:val="00EE51C9"/>
    <w:rsid w:val="00EF13A9"/>
    <w:rsid w:val="00EF54B8"/>
    <w:rsid w:val="00EF65D4"/>
    <w:rsid w:val="00F006C0"/>
    <w:rsid w:val="00F04C17"/>
    <w:rsid w:val="00F11998"/>
    <w:rsid w:val="00F11B11"/>
    <w:rsid w:val="00F12A28"/>
    <w:rsid w:val="00F13515"/>
    <w:rsid w:val="00F14DE3"/>
    <w:rsid w:val="00F20B31"/>
    <w:rsid w:val="00F320B5"/>
    <w:rsid w:val="00F3316D"/>
    <w:rsid w:val="00F344A0"/>
    <w:rsid w:val="00F40D5B"/>
    <w:rsid w:val="00F42702"/>
    <w:rsid w:val="00F457AB"/>
    <w:rsid w:val="00F459BE"/>
    <w:rsid w:val="00F4662F"/>
    <w:rsid w:val="00F50536"/>
    <w:rsid w:val="00F5169A"/>
    <w:rsid w:val="00F51FF6"/>
    <w:rsid w:val="00F52ADC"/>
    <w:rsid w:val="00F55BFD"/>
    <w:rsid w:val="00F55DE8"/>
    <w:rsid w:val="00F7023B"/>
    <w:rsid w:val="00F72CEE"/>
    <w:rsid w:val="00F74258"/>
    <w:rsid w:val="00F74884"/>
    <w:rsid w:val="00F76133"/>
    <w:rsid w:val="00F76C49"/>
    <w:rsid w:val="00F777EA"/>
    <w:rsid w:val="00F81E84"/>
    <w:rsid w:val="00F82422"/>
    <w:rsid w:val="00F84AC1"/>
    <w:rsid w:val="00F85984"/>
    <w:rsid w:val="00F87193"/>
    <w:rsid w:val="00F97D26"/>
    <w:rsid w:val="00F97FDA"/>
    <w:rsid w:val="00FA0069"/>
    <w:rsid w:val="00FA1808"/>
    <w:rsid w:val="00FA6E08"/>
    <w:rsid w:val="00FA7805"/>
    <w:rsid w:val="00FA7D00"/>
    <w:rsid w:val="00FB4312"/>
    <w:rsid w:val="00FB701B"/>
    <w:rsid w:val="00FB7C64"/>
    <w:rsid w:val="00FC18AF"/>
    <w:rsid w:val="00FC2925"/>
    <w:rsid w:val="00FC5915"/>
    <w:rsid w:val="00FD01BA"/>
    <w:rsid w:val="00FD5D17"/>
    <w:rsid w:val="00FD7DC6"/>
    <w:rsid w:val="00FE5FF5"/>
    <w:rsid w:val="00FE6CF1"/>
    <w:rsid w:val="00FF0CB8"/>
    <w:rsid w:val="00FF5F97"/>
    <w:rsid w:val="00FF7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1B6"/>
    <w:pPr>
      <w:spacing w:after="320"/>
    </w:pPr>
    <w:rPr>
      <w:rFonts w:ascii="Gill Sans MT" w:hAnsi="Gill Sans M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79103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7A9"/>
    <w:pPr>
      <w:spacing w:after="0" w:line="240" w:lineRule="auto"/>
    </w:pPr>
    <w:rPr>
      <w:rFonts w:ascii="Gill Sans MT" w:hAnsi="Gill Sans MT"/>
      <w:sz w:val="24"/>
    </w:rPr>
  </w:style>
  <w:style w:type="table" w:styleId="TableGrid">
    <w:name w:val="Table Grid"/>
    <w:basedOn w:val="TableNormal"/>
    <w:uiPriority w:val="39"/>
    <w:rsid w:val="0042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6C3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9259A"/>
    <w:rPr>
      <w:color w:val="C09E5B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2556A"/>
    <w:rPr>
      <w:rFonts w:ascii="Times New Roman" w:hAnsi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92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23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230D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3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30D"/>
    <w:rPr>
      <w:rFonts w:ascii="Gill Sans MT" w:hAnsi="Gill Sans MT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1116B"/>
    <w:rPr>
      <w:color w:val="2B579A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45484"/>
    <w:rPr>
      <w:i/>
      <w:iCs/>
    </w:rPr>
  </w:style>
  <w:style w:type="table" w:customStyle="1" w:styleId="TableGrid1">
    <w:name w:val="Table Grid1"/>
    <w:basedOn w:val="TableNormal"/>
    <w:next w:val="TableGrid"/>
    <w:uiPriority w:val="59"/>
    <w:rsid w:val="00F13515"/>
    <w:pPr>
      <w:spacing w:after="0" w:line="240" w:lineRule="auto"/>
    </w:pPr>
    <w:rPr>
      <w:rFonts w:ascii="Calibri" w:eastAsia="Times New Roman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5Dark">
    <w:name w:val="List Table 5 Dark"/>
    <w:basedOn w:val="TableNormal"/>
    <w:uiPriority w:val="50"/>
    <w:rsid w:val="002D455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103B" w:themeColor="text1"/>
        <w:left w:val="single" w:sz="24" w:space="0" w:color="79103B" w:themeColor="text1"/>
        <w:bottom w:val="single" w:sz="24" w:space="0" w:color="79103B" w:themeColor="text1"/>
        <w:right w:val="single" w:sz="24" w:space="0" w:color="79103B" w:themeColor="text1"/>
      </w:tblBorders>
    </w:tblPr>
    <w:tcPr>
      <w:shd w:val="clear" w:color="auto" w:fill="79103B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4">
    <w:name w:val="List Table 6 Colorful Accent 4"/>
    <w:basedOn w:val="TableNormal"/>
    <w:uiPriority w:val="51"/>
    <w:rsid w:val="002D4556"/>
    <w:pPr>
      <w:spacing w:after="0" w:line="240" w:lineRule="auto"/>
    </w:pPr>
    <w:rPr>
      <w:color w:val="6A2C40" w:themeColor="accent4" w:themeShade="BF"/>
    </w:rPr>
    <w:tblPr>
      <w:tblStyleRowBandSize w:val="1"/>
      <w:tblStyleColBandSize w:val="1"/>
      <w:tblBorders>
        <w:top w:val="single" w:sz="4" w:space="0" w:color="8F3B56" w:themeColor="accent4"/>
        <w:bottom w:val="single" w:sz="4" w:space="0" w:color="8F3B5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F3B5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F3B5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3DB" w:themeFill="accent4" w:themeFillTint="33"/>
      </w:tcPr>
    </w:tblStylePr>
    <w:tblStylePr w:type="band1Horz">
      <w:tblPr/>
      <w:tcPr>
        <w:shd w:val="clear" w:color="auto" w:fill="EDD3DB" w:themeFill="accent4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2D455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3">
    <w:name w:val="List Table 4 Accent 3"/>
    <w:basedOn w:val="TableNormal"/>
    <w:uiPriority w:val="49"/>
    <w:rsid w:val="00453D2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Default">
    <w:name w:val="Default"/>
    <w:rsid w:val="00E629B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Light">
    <w:name w:val="Grid Table Light"/>
    <w:basedOn w:val="TableNormal"/>
    <w:uiPriority w:val="40"/>
    <w:rsid w:val="0088075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8635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8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5303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8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1500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2031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9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488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3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n.ac.za/calenda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U_Colour_Palette">
      <a:dk1>
        <a:srgbClr val="79103B"/>
      </a:dk1>
      <a:lt1>
        <a:sysClr val="window" lastClr="FFFFFF"/>
      </a:lt1>
      <a:dk2>
        <a:srgbClr val="C09E5B"/>
      </a:dk2>
      <a:lt2>
        <a:srgbClr val="E7E6E6"/>
      </a:lt2>
      <a:accent1>
        <a:srgbClr val="79103B"/>
      </a:accent1>
      <a:accent2>
        <a:srgbClr val="C09E5B"/>
      </a:accent2>
      <a:accent3>
        <a:srgbClr val="A5A5A5"/>
      </a:accent3>
      <a:accent4>
        <a:srgbClr val="8F3B56"/>
      </a:accent4>
      <a:accent5>
        <a:srgbClr val="B78391"/>
      </a:accent5>
      <a:accent6>
        <a:srgbClr val="CCB17B"/>
      </a:accent6>
      <a:hlink>
        <a:srgbClr val="79103B"/>
      </a:hlink>
      <a:folHlink>
        <a:srgbClr val="C09E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C0B7DB81-8A25-47FF-912D-E47B4AA27594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0F6BA78EB49B8347A72E30E2CDA037D8" ma:contentTypeVersion="1" ma:contentTypeDescription="Upload an image." ma:contentTypeScope="" ma:versionID="ee419e6ddcdcdb645c7f25fe99f82c58">
  <xsd:schema xmlns:xsd="http://www.w3.org/2001/XMLSchema" xmlns:xs="http://www.w3.org/2001/XMLSchema" xmlns:p="http://schemas.microsoft.com/office/2006/metadata/properties" xmlns:ns1="http://schemas.microsoft.com/sharepoint/v3" xmlns:ns2="C0B7DB81-8A25-47FF-912D-E47B4AA27594" xmlns:ns3="http://schemas.microsoft.com/sharepoint/v3/fields" targetNamespace="http://schemas.microsoft.com/office/2006/metadata/properties" ma:root="true" ma:fieldsID="a76cf74dd7b16d6ebb91b219b7008aa3" ns1:_="" ns2:_="" ns3:_="">
    <xsd:import namespace="http://schemas.microsoft.com/sharepoint/v3"/>
    <xsd:import namespace="C0B7DB81-8A25-47FF-912D-E47B4AA27594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1:ThumbnailExists" minOccurs="0"/>
                <xsd:element ref="ns1:PreviewExists" minOccurs="0"/>
                <xsd:element ref="ns1:ImageWidth" minOccurs="0"/>
                <xsd:element ref="ns1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ThumbnailExists" ma:index="18" nillable="true" ma:displayName="Thumbnail Exists" ma:default="FALS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internalName="PreviewExists" ma:readOnly="true">
      <xsd:simpleType>
        <xsd:restriction base="dms:Boolean"/>
      </xsd:simpleType>
    </xsd:element>
    <xsd:element name="ImageWidth" ma:index="20" nillable="true" ma:displayName="Picture Width" ma:internalName="ImageWidth" ma:readOnly="true">
      <xsd:simpleType>
        <xsd:restriction base="dms:Unknown"/>
      </xsd:simpleType>
    </xsd:element>
    <xsd:element name="ImageHeight" ma:index="22" nillable="true" ma:displayName="Picture Height" ma:internalName="ImageHeight" ma:readOnly="true">
      <xsd:simpleType>
        <xsd:restriction base="dms:Unknown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7DB81-8A25-47FF-912D-E47B4AA27594" elementFormDefault="qualified">
    <xsd:import namespace="http://schemas.microsoft.com/office/2006/documentManagement/types"/>
    <xsd:import namespace="http://schemas.microsoft.com/office/infopath/2007/PartnerControls"/>
    <xsd:element name="ImageCreateDate" ma:index="25" nillable="true" ma:displayName="Date Picture Taken" ma:description="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12EB6A-64F7-428C-8028-F4A07AA01043}">
  <ds:schemaRefs>
    <ds:schemaRef ds:uri="http://schemas.microsoft.com/office/2006/metadata/properties"/>
    <ds:schemaRef ds:uri="http://schemas.microsoft.com/office/infopath/2007/PartnerControls"/>
    <ds:schemaRef ds:uri="C0B7DB81-8A25-47FF-912D-E47B4AA27594"/>
    <ds:schemaRef ds:uri="http://schemas.microsoft.com/sharepoint/v3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F03EC191-850F-4AF0-8FDA-A00829851E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2A2DBB-7561-4EC2-B0D6-B61CC64DE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0B7DB81-8A25-47FF-912D-E47B4AA27594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50D398-7423-4B4E-94E7-021EAF3CA5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5</Words>
  <Characters>146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Bruwer, MM, Dr [mbruwer@sun.ac.za]</cp:lastModifiedBy>
  <cp:revision>2</cp:revision>
  <cp:lastPrinted>2024-01-24T15:22:00Z</cp:lastPrinted>
  <dcterms:created xsi:type="dcterms:W3CDTF">2024-01-29T12:10:00Z</dcterms:created>
  <dcterms:modified xsi:type="dcterms:W3CDTF">2024-01-29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0F6BA78EB49B8347A72E30E2CDA037D8</vt:lpwstr>
  </property>
  <property fmtid="{D5CDD505-2E9C-101B-9397-08002B2CF9AE}" pid="3" name="GrammarlyDocumentId">
    <vt:lpwstr>11a67b29515a7733b5087a8bc7d96ab3eff37f8748f3a064eb6709f65645d95e</vt:lpwstr>
  </property>
</Properties>
</file>